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79130" w14:textId="77777777" w:rsidR="009035C2" w:rsidRDefault="009035C2" w:rsidP="009035C2"/>
    <w:p w14:paraId="07D9C8FD" w14:textId="2D7AD132" w:rsidR="009035C2" w:rsidRPr="00A24475" w:rsidRDefault="53DE5BEA" w:rsidP="009035C2">
      <w:pPr>
        <w:rPr>
          <w:sz w:val="24"/>
          <w:szCs w:val="24"/>
          <w:highlight w:val="yellow"/>
        </w:rPr>
      </w:pPr>
      <w:r w:rsidRPr="30932ABC">
        <w:rPr>
          <w:sz w:val="24"/>
          <w:szCs w:val="24"/>
          <w:highlight w:val="yellow"/>
        </w:rPr>
        <w:t>[Insert name]</w:t>
      </w:r>
      <w:r w:rsidR="00A24475" w:rsidRPr="30932ABC">
        <w:rPr>
          <w:sz w:val="24"/>
          <w:szCs w:val="24"/>
          <w:highlight w:val="yellow"/>
        </w:rPr>
        <w:t xml:space="preserve"> MLA </w:t>
      </w:r>
    </w:p>
    <w:p w14:paraId="39260E3E" w14:textId="667A59B7" w:rsidR="00A24475" w:rsidRPr="00A24475" w:rsidRDefault="6D365C1A" w:rsidP="009035C2">
      <w:pPr>
        <w:rPr>
          <w:sz w:val="24"/>
          <w:szCs w:val="24"/>
          <w:highlight w:val="yellow"/>
        </w:rPr>
      </w:pPr>
      <w:r w:rsidRPr="30932ABC">
        <w:rPr>
          <w:sz w:val="24"/>
          <w:szCs w:val="24"/>
          <w:highlight w:val="yellow"/>
        </w:rPr>
        <w:t xml:space="preserve">[Insert </w:t>
      </w:r>
      <w:r w:rsidR="00A24475" w:rsidRPr="30932ABC">
        <w:rPr>
          <w:sz w:val="24"/>
          <w:szCs w:val="24"/>
          <w:highlight w:val="yellow"/>
        </w:rPr>
        <w:t>constituency office</w:t>
      </w:r>
      <w:r w:rsidR="28715417" w:rsidRPr="30932ABC">
        <w:rPr>
          <w:sz w:val="24"/>
          <w:szCs w:val="24"/>
          <w:highlight w:val="yellow"/>
        </w:rPr>
        <w:t xml:space="preserve"> address]</w:t>
      </w:r>
    </w:p>
    <w:p w14:paraId="1867AA0A" w14:textId="15C99FDE" w:rsidR="002454A1" w:rsidRPr="002454A1" w:rsidRDefault="003C1943" w:rsidP="002454A1">
      <w:pPr>
        <w:jc w:val="right"/>
        <w:rPr>
          <w:sz w:val="24"/>
          <w:szCs w:val="24"/>
        </w:rPr>
      </w:pPr>
      <w:r w:rsidRPr="003C1943">
        <w:rPr>
          <w:sz w:val="24"/>
          <w:szCs w:val="24"/>
          <w:highlight w:val="yellow"/>
        </w:rPr>
        <w:t>XX</w:t>
      </w:r>
      <w:r>
        <w:rPr>
          <w:sz w:val="24"/>
          <w:szCs w:val="24"/>
        </w:rPr>
        <w:t xml:space="preserve"> December </w:t>
      </w:r>
      <w:r w:rsidR="002454A1" w:rsidRPr="002454A1">
        <w:rPr>
          <w:sz w:val="24"/>
          <w:szCs w:val="24"/>
        </w:rPr>
        <w:t>2021</w:t>
      </w:r>
    </w:p>
    <w:p w14:paraId="2B642A35" w14:textId="77777777" w:rsidR="009035C2" w:rsidRDefault="009035C2" w:rsidP="009035C2">
      <w:pPr>
        <w:rPr>
          <w:sz w:val="24"/>
          <w:szCs w:val="24"/>
        </w:rPr>
      </w:pPr>
    </w:p>
    <w:p w14:paraId="3CB3ECF3" w14:textId="601E409F" w:rsidR="009035C2" w:rsidRDefault="00AC432A" w:rsidP="009035C2">
      <w:pPr>
        <w:rPr>
          <w:sz w:val="24"/>
          <w:szCs w:val="24"/>
        </w:rPr>
      </w:pPr>
      <w:r w:rsidRPr="30932ABC">
        <w:rPr>
          <w:sz w:val="24"/>
          <w:szCs w:val="24"/>
        </w:rPr>
        <w:t>Dear</w:t>
      </w:r>
      <w:r w:rsidR="6676734E" w:rsidRPr="30932ABC">
        <w:rPr>
          <w:sz w:val="24"/>
          <w:szCs w:val="24"/>
        </w:rPr>
        <w:t xml:space="preserve"> [insert name]</w:t>
      </w:r>
      <w:r w:rsidR="7ADB060F" w:rsidRPr="30932ABC">
        <w:rPr>
          <w:sz w:val="24"/>
          <w:szCs w:val="24"/>
        </w:rPr>
        <w:t xml:space="preserve"> MLA,</w:t>
      </w:r>
      <w:r w:rsidRPr="30932ABC">
        <w:rPr>
          <w:sz w:val="24"/>
          <w:szCs w:val="24"/>
        </w:rPr>
        <w:t xml:space="preserve"> </w:t>
      </w:r>
    </w:p>
    <w:p w14:paraId="60884CB3" w14:textId="1F01F5D7" w:rsidR="30932ABC" w:rsidRDefault="30932ABC" w:rsidP="30932ABC">
      <w:pPr>
        <w:rPr>
          <w:rFonts w:eastAsia="Lato"/>
        </w:rPr>
      </w:pPr>
    </w:p>
    <w:p w14:paraId="1F972280" w14:textId="74AD9250" w:rsidR="007748F1" w:rsidRDefault="7BA5732C" w:rsidP="009035C2">
      <w:pPr>
        <w:rPr>
          <w:sz w:val="24"/>
          <w:szCs w:val="24"/>
        </w:rPr>
      </w:pPr>
      <w:r w:rsidRPr="30932ABC">
        <w:rPr>
          <w:sz w:val="24"/>
          <w:szCs w:val="24"/>
        </w:rPr>
        <w:t xml:space="preserve">I </w:t>
      </w:r>
      <w:r w:rsidR="007748F1" w:rsidRPr="30932ABC">
        <w:rPr>
          <w:sz w:val="24"/>
          <w:szCs w:val="24"/>
        </w:rPr>
        <w:t xml:space="preserve">am writing to you as your </w:t>
      </w:r>
      <w:r w:rsidR="0092479B" w:rsidRPr="30932ABC">
        <w:rPr>
          <w:sz w:val="24"/>
          <w:szCs w:val="24"/>
        </w:rPr>
        <w:t>constituent and</w:t>
      </w:r>
      <w:r w:rsidR="00242C1A" w:rsidRPr="30932ABC">
        <w:rPr>
          <w:sz w:val="24"/>
          <w:szCs w:val="24"/>
        </w:rPr>
        <w:t xml:space="preserve"> as a </w:t>
      </w:r>
      <w:r w:rsidR="00242C1A" w:rsidRPr="30932ABC">
        <w:rPr>
          <w:sz w:val="24"/>
          <w:szCs w:val="24"/>
          <w:highlight w:val="yellow"/>
        </w:rPr>
        <w:t>[ job title]</w:t>
      </w:r>
      <w:r w:rsidR="007748F1" w:rsidRPr="30932ABC">
        <w:rPr>
          <w:sz w:val="24"/>
          <w:szCs w:val="24"/>
          <w:highlight w:val="yellow"/>
        </w:rPr>
        <w:t xml:space="preserve"> </w:t>
      </w:r>
      <w:r w:rsidR="007748F1" w:rsidRPr="30932ABC">
        <w:rPr>
          <w:sz w:val="24"/>
          <w:szCs w:val="24"/>
        </w:rPr>
        <w:t xml:space="preserve">to ask </w:t>
      </w:r>
      <w:r w:rsidR="00DA3475" w:rsidRPr="30932ABC">
        <w:rPr>
          <w:sz w:val="24"/>
          <w:szCs w:val="24"/>
        </w:rPr>
        <w:t xml:space="preserve">you to help </w:t>
      </w:r>
      <w:r w:rsidR="6DCE0D46" w:rsidRPr="30932ABC">
        <w:rPr>
          <w:sz w:val="24"/>
          <w:szCs w:val="24"/>
        </w:rPr>
        <w:t>ensure there is</w:t>
      </w:r>
      <w:r w:rsidR="00DA3475" w:rsidRPr="30932ABC">
        <w:rPr>
          <w:sz w:val="24"/>
          <w:szCs w:val="24"/>
        </w:rPr>
        <w:t xml:space="preserve"> parity for </w:t>
      </w:r>
      <w:r w:rsidR="3AFCE39D" w:rsidRPr="6F34023B">
        <w:rPr>
          <w:sz w:val="24"/>
          <w:szCs w:val="24"/>
        </w:rPr>
        <w:t>agency</w:t>
      </w:r>
      <w:r w:rsidR="00DA3475" w:rsidRPr="30932ABC">
        <w:rPr>
          <w:sz w:val="24"/>
          <w:szCs w:val="24"/>
        </w:rPr>
        <w:t xml:space="preserve"> healthcare workers </w:t>
      </w:r>
      <w:r w:rsidR="00104288" w:rsidRPr="30932ABC">
        <w:rPr>
          <w:sz w:val="24"/>
          <w:szCs w:val="24"/>
        </w:rPr>
        <w:t xml:space="preserve">who have shown </w:t>
      </w:r>
      <w:r w:rsidR="47881084" w:rsidRPr="30932ABC">
        <w:rPr>
          <w:sz w:val="24"/>
          <w:szCs w:val="24"/>
        </w:rPr>
        <w:t>unwavering</w:t>
      </w:r>
      <w:r w:rsidR="00104288" w:rsidRPr="30932ABC">
        <w:rPr>
          <w:sz w:val="24"/>
          <w:szCs w:val="24"/>
        </w:rPr>
        <w:t xml:space="preserve"> dedication throughout the pandemic. </w:t>
      </w:r>
    </w:p>
    <w:p w14:paraId="7C1736AE" w14:textId="21999C49" w:rsidR="00D51158" w:rsidRDefault="00D51158" w:rsidP="009035C2">
      <w:pPr>
        <w:rPr>
          <w:sz w:val="24"/>
          <w:szCs w:val="24"/>
        </w:rPr>
      </w:pPr>
    </w:p>
    <w:p w14:paraId="01305A7C" w14:textId="3C3AFD38" w:rsidR="00FA6185" w:rsidRDefault="00FA6185" w:rsidP="009035C2">
      <w:pPr>
        <w:rPr>
          <w:sz w:val="24"/>
          <w:szCs w:val="24"/>
        </w:rPr>
      </w:pPr>
      <w:r w:rsidRPr="30932ABC">
        <w:rPr>
          <w:sz w:val="24"/>
          <w:szCs w:val="24"/>
        </w:rPr>
        <w:t xml:space="preserve">Earlier this year, the Department of Health (DH) announced the Covid-19 Special Recognition Payment </w:t>
      </w:r>
      <w:r w:rsidR="59697A85" w:rsidRPr="30932ABC">
        <w:rPr>
          <w:sz w:val="24"/>
          <w:szCs w:val="24"/>
        </w:rPr>
        <w:t xml:space="preserve">(SRP) </w:t>
      </w:r>
      <w:r w:rsidRPr="30932ABC">
        <w:rPr>
          <w:sz w:val="24"/>
          <w:szCs w:val="24"/>
        </w:rPr>
        <w:t xml:space="preserve">for healthcare workers, including agency </w:t>
      </w:r>
      <w:r w:rsidR="006D27D2" w:rsidRPr="30932ABC">
        <w:rPr>
          <w:sz w:val="24"/>
          <w:szCs w:val="24"/>
        </w:rPr>
        <w:t>staff</w:t>
      </w:r>
      <w:r w:rsidRPr="30932ABC">
        <w:rPr>
          <w:sz w:val="24"/>
          <w:szCs w:val="24"/>
        </w:rPr>
        <w:t xml:space="preserve">, </w:t>
      </w:r>
      <w:r w:rsidR="00242C1A" w:rsidRPr="30932ABC">
        <w:rPr>
          <w:sz w:val="24"/>
          <w:szCs w:val="24"/>
        </w:rPr>
        <w:t xml:space="preserve">to recognise the </w:t>
      </w:r>
      <w:r w:rsidR="5FA08932" w:rsidRPr="30932ABC">
        <w:rPr>
          <w:sz w:val="24"/>
          <w:szCs w:val="24"/>
        </w:rPr>
        <w:t xml:space="preserve">immense </w:t>
      </w:r>
      <w:r w:rsidR="00242C1A" w:rsidRPr="30932ABC">
        <w:rPr>
          <w:sz w:val="24"/>
          <w:szCs w:val="24"/>
        </w:rPr>
        <w:t xml:space="preserve">contribution </w:t>
      </w:r>
      <w:r w:rsidR="00DE55FB" w:rsidRPr="30932ABC">
        <w:rPr>
          <w:sz w:val="24"/>
          <w:szCs w:val="24"/>
        </w:rPr>
        <w:t>we have</w:t>
      </w:r>
      <w:r w:rsidR="0E8DDA49" w:rsidRPr="30932ABC">
        <w:rPr>
          <w:sz w:val="24"/>
          <w:szCs w:val="24"/>
        </w:rPr>
        <w:t xml:space="preserve"> made</w:t>
      </w:r>
      <w:r w:rsidR="00242C1A" w:rsidRPr="30932ABC">
        <w:rPr>
          <w:sz w:val="24"/>
          <w:szCs w:val="24"/>
        </w:rPr>
        <w:t xml:space="preserve"> </w:t>
      </w:r>
      <w:r w:rsidR="0052529A" w:rsidRPr="30932ABC">
        <w:rPr>
          <w:sz w:val="24"/>
          <w:szCs w:val="24"/>
        </w:rPr>
        <w:t>throughout</w:t>
      </w:r>
      <w:r w:rsidR="00242C1A" w:rsidRPr="30932ABC">
        <w:rPr>
          <w:sz w:val="24"/>
          <w:szCs w:val="24"/>
        </w:rPr>
        <w:t xml:space="preserve"> the pandemic. </w:t>
      </w:r>
      <w:r w:rsidR="005A710A" w:rsidRPr="30932ABC">
        <w:rPr>
          <w:sz w:val="24"/>
          <w:szCs w:val="24"/>
        </w:rPr>
        <w:t xml:space="preserve">While substantive </w:t>
      </w:r>
      <w:r w:rsidR="6A93A587" w:rsidRPr="30932ABC">
        <w:rPr>
          <w:sz w:val="24"/>
          <w:szCs w:val="24"/>
        </w:rPr>
        <w:t>health and social care (</w:t>
      </w:r>
      <w:r w:rsidR="005A710A" w:rsidRPr="30932ABC">
        <w:rPr>
          <w:sz w:val="24"/>
          <w:szCs w:val="24"/>
        </w:rPr>
        <w:t>HSC</w:t>
      </w:r>
      <w:r w:rsidR="51317220" w:rsidRPr="30932ABC">
        <w:rPr>
          <w:sz w:val="24"/>
          <w:szCs w:val="24"/>
        </w:rPr>
        <w:t>)</w:t>
      </w:r>
      <w:r w:rsidR="005A710A" w:rsidRPr="30932ABC">
        <w:rPr>
          <w:sz w:val="24"/>
          <w:szCs w:val="24"/>
        </w:rPr>
        <w:t xml:space="preserve"> staff have </w:t>
      </w:r>
      <w:r w:rsidR="0052529A" w:rsidRPr="30932ABC">
        <w:rPr>
          <w:sz w:val="24"/>
          <w:szCs w:val="24"/>
        </w:rPr>
        <w:t xml:space="preserve">now </w:t>
      </w:r>
      <w:r w:rsidR="005A710A" w:rsidRPr="30932ABC">
        <w:rPr>
          <w:sz w:val="24"/>
          <w:szCs w:val="24"/>
        </w:rPr>
        <w:t xml:space="preserve">been paid the one-off bonus of £500, </w:t>
      </w:r>
      <w:r w:rsidR="004E523E" w:rsidRPr="30932ABC">
        <w:rPr>
          <w:sz w:val="24"/>
          <w:szCs w:val="24"/>
        </w:rPr>
        <w:t xml:space="preserve"> the current scheme excludes </w:t>
      </w:r>
      <w:r w:rsidR="4403B3DE" w:rsidRPr="30932ABC">
        <w:rPr>
          <w:sz w:val="24"/>
          <w:szCs w:val="24"/>
        </w:rPr>
        <w:t>the</w:t>
      </w:r>
      <w:r w:rsidR="004E523E" w:rsidRPr="30932ABC">
        <w:rPr>
          <w:sz w:val="24"/>
          <w:szCs w:val="24"/>
        </w:rPr>
        <w:t xml:space="preserve"> vast majority of agency work</w:t>
      </w:r>
      <w:r w:rsidR="691A985D" w:rsidRPr="30932ABC">
        <w:rPr>
          <w:sz w:val="24"/>
          <w:szCs w:val="24"/>
        </w:rPr>
        <w:t>ers</w:t>
      </w:r>
      <w:r w:rsidR="004E523E" w:rsidRPr="30932ABC">
        <w:rPr>
          <w:sz w:val="24"/>
          <w:szCs w:val="24"/>
        </w:rPr>
        <w:t>,</w:t>
      </w:r>
      <w:r w:rsidR="08285076" w:rsidRPr="30932ABC">
        <w:rPr>
          <w:sz w:val="24"/>
          <w:szCs w:val="24"/>
        </w:rPr>
        <w:t xml:space="preserve"> including  myself . </w:t>
      </w:r>
      <w:r w:rsidR="004E523E" w:rsidRPr="30932ABC">
        <w:rPr>
          <w:sz w:val="24"/>
          <w:szCs w:val="24"/>
        </w:rPr>
        <w:t xml:space="preserve"> </w:t>
      </w:r>
    </w:p>
    <w:p w14:paraId="2577E5DF" w14:textId="03BA6598" w:rsidR="0039421C" w:rsidRDefault="0039421C" w:rsidP="009035C2">
      <w:pPr>
        <w:rPr>
          <w:sz w:val="24"/>
          <w:szCs w:val="24"/>
        </w:rPr>
      </w:pPr>
    </w:p>
    <w:p w14:paraId="3D9E7CCF" w14:textId="757676EF" w:rsidR="00664635" w:rsidRDefault="00CF6C6C" w:rsidP="009035C2">
      <w:pPr>
        <w:rPr>
          <w:sz w:val="24"/>
          <w:szCs w:val="24"/>
        </w:rPr>
      </w:pPr>
      <w:hyperlink r:id="rId11">
        <w:r w:rsidR="0092479B" w:rsidRPr="6F34023B">
          <w:rPr>
            <w:rStyle w:val="Hyperlink"/>
            <w:sz w:val="24"/>
            <w:szCs w:val="24"/>
          </w:rPr>
          <w:t>The cu</w:t>
        </w:r>
        <w:r w:rsidR="245051A1" w:rsidRPr="6F34023B">
          <w:rPr>
            <w:rStyle w:val="Hyperlink"/>
            <w:sz w:val="24"/>
            <w:szCs w:val="24"/>
          </w:rPr>
          <w:t>rrent instruction</w:t>
        </w:r>
      </w:hyperlink>
      <w:r w:rsidR="245051A1" w:rsidRPr="0098408C">
        <w:rPr>
          <w:sz w:val="24"/>
          <w:szCs w:val="24"/>
        </w:rPr>
        <w:t xml:space="preserve"> </w:t>
      </w:r>
      <w:r w:rsidR="4E0C71EF" w:rsidRPr="0098408C">
        <w:rPr>
          <w:sz w:val="24"/>
          <w:szCs w:val="24"/>
        </w:rPr>
        <w:t>s</w:t>
      </w:r>
      <w:r w:rsidR="4E0C71EF" w:rsidRPr="30932ABC">
        <w:rPr>
          <w:sz w:val="24"/>
          <w:szCs w:val="24"/>
        </w:rPr>
        <w:t>tates that</w:t>
      </w:r>
      <w:r w:rsidR="002B0CCF" w:rsidRPr="30932ABC">
        <w:rPr>
          <w:sz w:val="24"/>
          <w:szCs w:val="24"/>
        </w:rPr>
        <w:t xml:space="preserve"> eligible agency workers </w:t>
      </w:r>
      <w:r w:rsidR="006219AA" w:rsidRPr="30932ABC">
        <w:rPr>
          <w:sz w:val="24"/>
          <w:szCs w:val="24"/>
        </w:rPr>
        <w:t xml:space="preserve">would have to </w:t>
      </w:r>
      <w:r w:rsidR="00DC15DF" w:rsidRPr="30932ABC">
        <w:rPr>
          <w:sz w:val="24"/>
          <w:szCs w:val="24"/>
        </w:rPr>
        <w:t xml:space="preserve">have </w:t>
      </w:r>
      <w:r w:rsidR="006219AA" w:rsidRPr="30932ABC">
        <w:rPr>
          <w:sz w:val="24"/>
          <w:szCs w:val="24"/>
        </w:rPr>
        <w:t xml:space="preserve">worked with the same ‘host organisation’ for at least </w:t>
      </w:r>
      <w:r w:rsidR="02A89910" w:rsidRPr="30932ABC">
        <w:rPr>
          <w:sz w:val="24"/>
          <w:szCs w:val="24"/>
        </w:rPr>
        <w:t xml:space="preserve">a </w:t>
      </w:r>
      <w:r w:rsidR="006219AA" w:rsidRPr="30932ABC">
        <w:rPr>
          <w:sz w:val="24"/>
          <w:szCs w:val="24"/>
        </w:rPr>
        <w:t>12-week period</w:t>
      </w:r>
      <w:r w:rsidR="008E5364" w:rsidRPr="30932ABC">
        <w:rPr>
          <w:sz w:val="24"/>
          <w:szCs w:val="24"/>
        </w:rPr>
        <w:t xml:space="preserve"> on a salary commensurate with </w:t>
      </w:r>
      <w:r w:rsidR="7CC634CD" w:rsidRPr="30932ABC">
        <w:rPr>
          <w:sz w:val="24"/>
          <w:szCs w:val="24"/>
        </w:rPr>
        <w:t>the</w:t>
      </w:r>
      <w:r w:rsidR="008E5364" w:rsidRPr="30932ABC">
        <w:rPr>
          <w:sz w:val="24"/>
          <w:szCs w:val="24"/>
        </w:rPr>
        <w:t xml:space="preserve"> role being covered. While I agree with the department</w:t>
      </w:r>
      <w:r w:rsidR="00DC15DF" w:rsidRPr="30932ABC">
        <w:rPr>
          <w:sz w:val="24"/>
          <w:szCs w:val="24"/>
        </w:rPr>
        <w:t xml:space="preserve">’s </w:t>
      </w:r>
      <w:r w:rsidR="008E5364" w:rsidRPr="30932ABC">
        <w:rPr>
          <w:sz w:val="24"/>
          <w:szCs w:val="24"/>
        </w:rPr>
        <w:t xml:space="preserve">focus on long-term workers, this clause </w:t>
      </w:r>
      <w:r w:rsidR="43869F92" w:rsidRPr="30932ABC">
        <w:rPr>
          <w:sz w:val="24"/>
          <w:szCs w:val="24"/>
        </w:rPr>
        <w:t xml:space="preserve">fails to recognise the very nature of agency work and the vital role </w:t>
      </w:r>
      <w:r w:rsidR="2F19CCDA" w:rsidRPr="6F34023B">
        <w:rPr>
          <w:sz w:val="24"/>
          <w:szCs w:val="24"/>
        </w:rPr>
        <w:t xml:space="preserve">we </w:t>
      </w:r>
      <w:r w:rsidR="43869F92" w:rsidRPr="30932ABC">
        <w:rPr>
          <w:sz w:val="24"/>
          <w:szCs w:val="24"/>
        </w:rPr>
        <w:t xml:space="preserve">play. </w:t>
      </w:r>
      <w:r w:rsidR="0FE48E82" w:rsidRPr="30932ABC">
        <w:rPr>
          <w:sz w:val="24"/>
          <w:szCs w:val="24"/>
        </w:rPr>
        <w:t>A</w:t>
      </w:r>
      <w:r w:rsidR="00413E16" w:rsidRPr="30932ABC">
        <w:rPr>
          <w:sz w:val="24"/>
          <w:szCs w:val="24"/>
        </w:rPr>
        <w:t xml:space="preserve">gency work is </w:t>
      </w:r>
      <w:r w:rsidR="10A2FBBB" w:rsidRPr="30932ABC">
        <w:rPr>
          <w:sz w:val="24"/>
          <w:szCs w:val="24"/>
        </w:rPr>
        <w:t>about being</w:t>
      </w:r>
      <w:r w:rsidR="007A1485" w:rsidRPr="30932ABC">
        <w:rPr>
          <w:sz w:val="24"/>
          <w:szCs w:val="24"/>
        </w:rPr>
        <w:t xml:space="preserve"> </w:t>
      </w:r>
      <w:r w:rsidR="00413E16" w:rsidRPr="30932ABC">
        <w:rPr>
          <w:sz w:val="24"/>
          <w:szCs w:val="24"/>
        </w:rPr>
        <w:t xml:space="preserve">flexible and </w:t>
      </w:r>
      <w:r w:rsidR="7FF26372" w:rsidRPr="30932ABC">
        <w:rPr>
          <w:sz w:val="24"/>
          <w:szCs w:val="24"/>
        </w:rPr>
        <w:t xml:space="preserve">adaptable, </w:t>
      </w:r>
      <w:r w:rsidR="0092479B" w:rsidRPr="30932ABC">
        <w:rPr>
          <w:sz w:val="24"/>
          <w:szCs w:val="24"/>
        </w:rPr>
        <w:t>filling the</w:t>
      </w:r>
      <w:r w:rsidR="00B15C2E" w:rsidRPr="30932ABC">
        <w:rPr>
          <w:sz w:val="24"/>
          <w:szCs w:val="24"/>
        </w:rPr>
        <w:t xml:space="preserve"> gaps in </w:t>
      </w:r>
      <w:r w:rsidR="00DC15DF" w:rsidRPr="30932ABC">
        <w:rPr>
          <w:sz w:val="24"/>
          <w:szCs w:val="24"/>
        </w:rPr>
        <w:t>the medical workforce</w:t>
      </w:r>
      <w:r w:rsidR="2D6D1DA2" w:rsidRPr="30932ABC">
        <w:rPr>
          <w:sz w:val="24"/>
          <w:szCs w:val="24"/>
        </w:rPr>
        <w:t>, often</w:t>
      </w:r>
      <w:r w:rsidR="00B15C2E" w:rsidRPr="30932ABC">
        <w:rPr>
          <w:sz w:val="24"/>
          <w:szCs w:val="24"/>
        </w:rPr>
        <w:t xml:space="preserve"> </w:t>
      </w:r>
      <w:r w:rsidR="0BA0B72C" w:rsidRPr="30932ABC">
        <w:rPr>
          <w:sz w:val="24"/>
          <w:szCs w:val="24"/>
        </w:rPr>
        <w:t>at</w:t>
      </w:r>
      <w:r w:rsidR="00B15C2E" w:rsidRPr="30932ABC">
        <w:rPr>
          <w:sz w:val="24"/>
          <w:szCs w:val="24"/>
        </w:rPr>
        <w:t xml:space="preserve"> short notice and during </w:t>
      </w:r>
      <w:r w:rsidR="208704C3" w:rsidRPr="30932ABC">
        <w:rPr>
          <w:sz w:val="24"/>
          <w:szCs w:val="24"/>
        </w:rPr>
        <w:t>times of extraordinary need</w:t>
      </w:r>
      <w:r w:rsidR="00B15C2E" w:rsidRPr="30932ABC">
        <w:rPr>
          <w:sz w:val="24"/>
          <w:szCs w:val="24"/>
        </w:rPr>
        <w:t xml:space="preserve">. </w:t>
      </w:r>
      <w:r w:rsidR="443CC7AE" w:rsidRPr="6F34023B">
        <w:rPr>
          <w:sz w:val="24"/>
          <w:szCs w:val="24"/>
        </w:rPr>
        <w:t>O</w:t>
      </w:r>
      <w:r w:rsidR="3E9748A4" w:rsidRPr="6F34023B">
        <w:rPr>
          <w:sz w:val="24"/>
          <w:szCs w:val="24"/>
        </w:rPr>
        <w:t>ur</w:t>
      </w:r>
      <w:r w:rsidR="3E9748A4" w:rsidRPr="30932ABC">
        <w:rPr>
          <w:sz w:val="24"/>
          <w:szCs w:val="24"/>
        </w:rPr>
        <w:t xml:space="preserve"> contribution has been critical in ensuring the health system could cope and continue to serve patients. </w:t>
      </w:r>
      <w:r w:rsidR="1CD28D72" w:rsidRPr="6F34023B">
        <w:rPr>
          <w:sz w:val="24"/>
          <w:szCs w:val="24"/>
        </w:rPr>
        <w:t>But</w:t>
      </w:r>
      <w:r w:rsidR="3E9748A4" w:rsidRPr="30932ABC">
        <w:rPr>
          <w:sz w:val="24"/>
          <w:szCs w:val="24"/>
        </w:rPr>
        <w:t xml:space="preserve"> </w:t>
      </w:r>
      <w:r w:rsidR="00DC15DF" w:rsidRPr="30932ABC">
        <w:rPr>
          <w:sz w:val="24"/>
          <w:szCs w:val="24"/>
        </w:rPr>
        <w:t>t</w:t>
      </w:r>
      <w:r w:rsidR="005D78E3" w:rsidRPr="30932ABC">
        <w:rPr>
          <w:sz w:val="24"/>
          <w:szCs w:val="24"/>
        </w:rPr>
        <w:t xml:space="preserve">he </w:t>
      </w:r>
      <w:r w:rsidR="076C7669" w:rsidRPr="30932ABC">
        <w:rPr>
          <w:sz w:val="24"/>
          <w:szCs w:val="24"/>
        </w:rPr>
        <w:t>letter</w:t>
      </w:r>
      <w:r w:rsidR="005D78E3" w:rsidRPr="30932ABC">
        <w:rPr>
          <w:sz w:val="24"/>
          <w:szCs w:val="24"/>
        </w:rPr>
        <w:t xml:space="preserve"> </w:t>
      </w:r>
      <w:r w:rsidR="00883A16" w:rsidRPr="30932ABC">
        <w:rPr>
          <w:sz w:val="24"/>
          <w:szCs w:val="24"/>
        </w:rPr>
        <w:t>from DH</w:t>
      </w:r>
      <w:r w:rsidR="005D78E3" w:rsidRPr="30932ABC">
        <w:rPr>
          <w:sz w:val="24"/>
          <w:szCs w:val="24"/>
        </w:rPr>
        <w:t xml:space="preserve"> specifically </w:t>
      </w:r>
      <w:r w:rsidR="4D05B36B" w:rsidRPr="30932ABC">
        <w:rPr>
          <w:sz w:val="24"/>
          <w:szCs w:val="24"/>
        </w:rPr>
        <w:t>says,</w:t>
      </w:r>
      <w:r w:rsidR="005D78E3" w:rsidRPr="30932ABC">
        <w:rPr>
          <w:sz w:val="24"/>
          <w:szCs w:val="24"/>
        </w:rPr>
        <w:t xml:space="preserve"> “a nurse supplied to cover different ad hoc shifts across different settings will not be eligible.” </w:t>
      </w:r>
    </w:p>
    <w:p w14:paraId="64642CAE" w14:textId="77777777" w:rsidR="00664635" w:rsidRDefault="00664635" w:rsidP="009035C2">
      <w:pPr>
        <w:rPr>
          <w:sz w:val="24"/>
          <w:szCs w:val="24"/>
        </w:rPr>
      </w:pPr>
    </w:p>
    <w:p w14:paraId="18F46265" w14:textId="628B066B" w:rsidR="00664635" w:rsidRDefault="7D624D1E" w:rsidP="30932ABC">
      <w:pPr>
        <w:rPr>
          <w:sz w:val="24"/>
          <w:szCs w:val="24"/>
        </w:rPr>
      </w:pPr>
      <w:r w:rsidRPr="6F34023B">
        <w:rPr>
          <w:sz w:val="24"/>
          <w:szCs w:val="24"/>
        </w:rPr>
        <w:t xml:space="preserve">I work via an agency for the necessary flexibility it provides me. </w:t>
      </w:r>
      <w:r w:rsidR="00664635" w:rsidRPr="30932ABC">
        <w:rPr>
          <w:sz w:val="24"/>
          <w:szCs w:val="24"/>
        </w:rPr>
        <w:t>For the past 2</w:t>
      </w:r>
      <w:r w:rsidR="073F6470" w:rsidRPr="6F34023B">
        <w:rPr>
          <w:sz w:val="24"/>
          <w:szCs w:val="24"/>
        </w:rPr>
        <w:t>2</w:t>
      </w:r>
      <w:r w:rsidR="00664635" w:rsidRPr="30932ABC">
        <w:rPr>
          <w:sz w:val="24"/>
          <w:szCs w:val="24"/>
        </w:rPr>
        <w:t xml:space="preserve"> months, I’ve work</w:t>
      </w:r>
      <w:r w:rsidR="00A32A40" w:rsidRPr="30932ABC">
        <w:rPr>
          <w:sz w:val="24"/>
          <w:szCs w:val="24"/>
        </w:rPr>
        <w:t>ed</w:t>
      </w:r>
      <w:r w:rsidR="00664635" w:rsidRPr="30932ABC">
        <w:rPr>
          <w:sz w:val="24"/>
          <w:szCs w:val="24"/>
        </w:rPr>
        <w:t xml:space="preserve"> </w:t>
      </w:r>
      <w:r w:rsidR="00664635" w:rsidRPr="30932ABC">
        <w:rPr>
          <w:sz w:val="24"/>
          <w:szCs w:val="24"/>
          <w:highlight w:val="yellow"/>
        </w:rPr>
        <w:t>XX</w:t>
      </w:r>
      <w:r w:rsidR="4AD7D46C" w:rsidRPr="30932ABC">
        <w:rPr>
          <w:sz w:val="24"/>
          <w:szCs w:val="24"/>
          <w:highlight w:val="yellow"/>
        </w:rPr>
        <w:t xml:space="preserve"> </w:t>
      </w:r>
      <w:r w:rsidR="00664635" w:rsidRPr="30932ABC">
        <w:rPr>
          <w:sz w:val="24"/>
          <w:szCs w:val="24"/>
          <w:highlight w:val="yellow"/>
        </w:rPr>
        <w:t>hours/weeks/</w:t>
      </w:r>
      <w:r w:rsidR="000F21DB" w:rsidRPr="30932ABC">
        <w:rPr>
          <w:sz w:val="24"/>
          <w:szCs w:val="24"/>
          <w:highlight w:val="yellow"/>
        </w:rPr>
        <w:t>months</w:t>
      </w:r>
      <w:r w:rsidR="000F21DB" w:rsidRPr="30932ABC">
        <w:rPr>
          <w:sz w:val="24"/>
          <w:szCs w:val="24"/>
        </w:rPr>
        <w:t xml:space="preserve">, </w:t>
      </w:r>
      <w:r w:rsidR="59E2A431" w:rsidRPr="30932ABC">
        <w:rPr>
          <w:sz w:val="24"/>
          <w:szCs w:val="24"/>
        </w:rPr>
        <w:t>.</w:t>
      </w:r>
      <w:r w:rsidR="00664635" w:rsidRPr="30932ABC">
        <w:rPr>
          <w:sz w:val="24"/>
          <w:szCs w:val="24"/>
        </w:rPr>
        <w:t xml:space="preserve"> </w:t>
      </w:r>
      <w:r w:rsidR="0092479B" w:rsidRPr="30932ABC">
        <w:rPr>
          <w:sz w:val="24"/>
          <w:szCs w:val="24"/>
        </w:rPr>
        <w:t>The</w:t>
      </w:r>
      <w:r w:rsidR="1E711FBF" w:rsidRPr="30932ABC">
        <w:rPr>
          <w:sz w:val="24"/>
          <w:szCs w:val="24"/>
        </w:rPr>
        <w:t xml:space="preserve"> pandemic has challenged us al</w:t>
      </w:r>
      <w:r w:rsidR="0C42E5E7" w:rsidRPr="30932ABC">
        <w:rPr>
          <w:sz w:val="24"/>
          <w:szCs w:val="24"/>
        </w:rPr>
        <w:t xml:space="preserve">l, we’ve all had to make sacrifices, as have our families, but we stepped up to deliver the services needed because that’s our job. We love what we </w:t>
      </w:r>
      <w:r w:rsidR="286F7B12" w:rsidRPr="30932ABC">
        <w:rPr>
          <w:sz w:val="24"/>
          <w:szCs w:val="24"/>
        </w:rPr>
        <w:t>do,</w:t>
      </w:r>
      <w:r w:rsidR="0C42E5E7" w:rsidRPr="30932ABC">
        <w:rPr>
          <w:sz w:val="24"/>
          <w:szCs w:val="24"/>
        </w:rPr>
        <w:t xml:space="preserve"> and we’re committed to helping our patien</w:t>
      </w:r>
      <w:r w:rsidR="4B563C52" w:rsidRPr="30932ABC">
        <w:rPr>
          <w:sz w:val="24"/>
          <w:szCs w:val="24"/>
        </w:rPr>
        <w:t>ts and protecting the NHS</w:t>
      </w:r>
      <w:r w:rsidR="6C42A65D" w:rsidRPr="30932ABC">
        <w:rPr>
          <w:sz w:val="24"/>
          <w:szCs w:val="24"/>
        </w:rPr>
        <w:t>.</w:t>
      </w:r>
      <w:r w:rsidR="4B563C52" w:rsidRPr="30932ABC">
        <w:rPr>
          <w:sz w:val="24"/>
          <w:szCs w:val="24"/>
        </w:rPr>
        <w:t xml:space="preserve"> </w:t>
      </w:r>
      <w:r w:rsidR="3A00431A" w:rsidRPr="30932ABC">
        <w:rPr>
          <w:sz w:val="24"/>
          <w:szCs w:val="24"/>
        </w:rPr>
        <w:t>For 2</w:t>
      </w:r>
      <w:r w:rsidR="6150EAEC" w:rsidRPr="6F34023B">
        <w:rPr>
          <w:sz w:val="24"/>
          <w:szCs w:val="24"/>
        </w:rPr>
        <w:t>2</w:t>
      </w:r>
      <w:r w:rsidR="3A00431A" w:rsidRPr="30932ABC">
        <w:rPr>
          <w:sz w:val="24"/>
          <w:szCs w:val="24"/>
        </w:rPr>
        <w:t xml:space="preserve"> months, I have </w:t>
      </w:r>
      <w:r w:rsidR="4480872D" w:rsidRPr="30932ABC">
        <w:rPr>
          <w:sz w:val="24"/>
          <w:szCs w:val="24"/>
        </w:rPr>
        <w:t>worked alongside</w:t>
      </w:r>
      <w:r w:rsidR="00664635" w:rsidRPr="30932ABC">
        <w:rPr>
          <w:sz w:val="24"/>
          <w:szCs w:val="24"/>
        </w:rPr>
        <w:t xml:space="preserve"> substantive staff </w:t>
      </w:r>
      <w:r w:rsidR="68F83701" w:rsidRPr="30932ABC">
        <w:rPr>
          <w:sz w:val="24"/>
          <w:szCs w:val="24"/>
        </w:rPr>
        <w:t xml:space="preserve">doing the same job. They’ve </w:t>
      </w:r>
      <w:r w:rsidR="00664635" w:rsidRPr="30932ABC">
        <w:rPr>
          <w:sz w:val="24"/>
          <w:szCs w:val="24"/>
        </w:rPr>
        <w:t xml:space="preserve">been recognised for their work, </w:t>
      </w:r>
      <w:r w:rsidR="209C3E07" w:rsidRPr="30932ABC">
        <w:rPr>
          <w:sz w:val="24"/>
          <w:szCs w:val="24"/>
        </w:rPr>
        <w:t xml:space="preserve">yet </w:t>
      </w:r>
      <w:r w:rsidR="00A96EF2" w:rsidRPr="30932ABC">
        <w:rPr>
          <w:sz w:val="24"/>
          <w:szCs w:val="24"/>
        </w:rPr>
        <w:t>a huge portion of</w:t>
      </w:r>
      <w:r w:rsidR="13DC9E2B" w:rsidRPr="30932ABC">
        <w:rPr>
          <w:sz w:val="24"/>
          <w:szCs w:val="24"/>
        </w:rPr>
        <w:t xml:space="preserve"> the</w:t>
      </w:r>
      <w:r w:rsidR="00A96EF2" w:rsidRPr="30932ABC">
        <w:rPr>
          <w:sz w:val="24"/>
          <w:szCs w:val="24"/>
        </w:rPr>
        <w:t xml:space="preserve"> agency workforce has been excluded from the scheme. </w:t>
      </w:r>
    </w:p>
    <w:p w14:paraId="47DB03A7" w14:textId="588D67C3" w:rsidR="00664635" w:rsidRDefault="00664635" w:rsidP="30932ABC">
      <w:pPr>
        <w:rPr>
          <w:sz w:val="24"/>
          <w:szCs w:val="24"/>
        </w:rPr>
      </w:pPr>
    </w:p>
    <w:p w14:paraId="6453C9D4" w14:textId="3D95D28C" w:rsidR="00664635" w:rsidRDefault="00305729" w:rsidP="30932ABC">
      <w:pPr>
        <w:rPr>
          <w:sz w:val="24"/>
          <w:szCs w:val="24"/>
        </w:rPr>
      </w:pPr>
      <w:r w:rsidRPr="30932ABC">
        <w:rPr>
          <w:sz w:val="24"/>
          <w:szCs w:val="24"/>
        </w:rPr>
        <w:t xml:space="preserve">Additionally, </w:t>
      </w:r>
      <w:r w:rsidR="06B8BDBB" w:rsidRPr="30932ABC">
        <w:rPr>
          <w:sz w:val="24"/>
          <w:szCs w:val="24"/>
          <w:highlight w:val="yellow"/>
        </w:rPr>
        <w:t>[insert agency name]</w:t>
      </w:r>
      <w:r w:rsidR="002017B0" w:rsidRPr="30932ABC">
        <w:rPr>
          <w:sz w:val="24"/>
          <w:szCs w:val="24"/>
        </w:rPr>
        <w:t>, my employer,</w:t>
      </w:r>
      <w:r w:rsidRPr="30932ABC">
        <w:rPr>
          <w:sz w:val="24"/>
          <w:szCs w:val="24"/>
        </w:rPr>
        <w:t xml:space="preserve"> has advised me that their deadline to submit the </w:t>
      </w:r>
      <w:r w:rsidR="00BE539C" w:rsidRPr="30932ABC">
        <w:rPr>
          <w:sz w:val="24"/>
          <w:szCs w:val="24"/>
        </w:rPr>
        <w:t>invoice to DH is 31 December 2021</w:t>
      </w:r>
      <w:r w:rsidR="395D16F3" w:rsidRPr="6F34023B">
        <w:rPr>
          <w:sz w:val="24"/>
          <w:szCs w:val="24"/>
        </w:rPr>
        <w:t xml:space="preserve"> but they were only instructed on how to issue payments from 5 November</w:t>
      </w:r>
      <w:r w:rsidR="00BE539C" w:rsidRPr="6F34023B">
        <w:rPr>
          <w:sz w:val="24"/>
          <w:szCs w:val="24"/>
        </w:rPr>
        <w:t>.</w:t>
      </w:r>
      <w:r w:rsidR="1B83744D" w:rsidRPr="30932ABC">
        <w:rPr>
          <w:sz w:val="24"/>
          <w:szCs w:val="24"/>
        </w:rPr>
        <w:t xml:space="preserve"> Agencies have been tasked with significant administrative work</w:t>
      </w:r>
      <w:r w:rsidR="453F949B" w:rsidRPr="30932ABC">
        <w:rPr>
          <w:sz w:val="24"/>
          <w:szCs w:val="24"/>
        </w:rPr>
        <w:t xml:space="preserve">, bearing </w:t>
      </w:r>
      <w:r w:rsidR="12EADA6E" w:rsidRPr="30932ABC">
        <w:rPr>
          <w:sz w:val="24"/>
          <w:szCs w:val="24"/>
        </w:rPr>
        <w:t>responsibility</w:t>
      </w:r>
      <w:r w:rsidR="453F949B" w:rsidRPr="30932ABC">
        <w:rPr>
          <w:sz w:val="24"/>
          <w:szCs w:val="24"/>
        </w:rPr>
        <w:t xml:space="preserve"> for deciding if a worker is eligible and then making 80% of the initial payment. </w:t>
      </w:r>
      <w:r w:rsidR="397ACC17" w:rsidRPr="30932ABC">
        <w:rPr>
          <w:sz w:val="24"/>
          <w:szCs w:val="24"/>
        </w:rPr>
        <w:t xml:space="preserve">31 December seems like an unrealistic deadline, particularly taking account of the festive period. Further agencies don’t tend to have the level of cash </w:t>
      </w:r>
      <w:r w:rsidR="315F33FC" w:rsidRPr="30932ABC">
        <w:rPr>
          <w:sz w:val="24"/>
          <w:szCs w:val="24"/>
        </w:rPr>
        <w:t xml:space="preserve">required to make the </w:t>
      </w:r>
      <w:r w:rsidR="03B65A03" w:rsidRPr="30932ABC">
        <w:rPr>
          <w:sz w:val="24"/>
          <w:szCs w:val="24"/>
        </w:rPr>
        <w:t>initial</w:t>
      </w:r>
      <w:r w:rsidR="315F33FC" w:rsidRPr="30932ABC">
        <w:rPr>
          <w:sz w:val="24"/>
          <w:szCs w:val="24"/>
        </w:rPr>
        <w:t xml:space="preserve"> payments, particularly not at this time of year. </w:t>
      </w:r>
    </w:p>
    <w:p w14:paraId="5CA3D3D5" w14:textId="2B5BE118" w:rsidR="00664635" w:rsidRDefault="00664635" w:rsidP="30932ABC">
      <w:pPr>
        <w:rPr>
          <w:sz w:val="24"/>
          <w:szCs w:val="24"/>
        </w:rPr>
      </w:pPr>
    </w:p>
    <w:p w14:paraId="1857E3C2" w14:textId="4B175F0E" w:rsidR="00664635" w:rsidRDefault="7E8647AC" w:rsidP="009035C2">
      <w:pPr>
        <w:rPr>
          <w:sz w:val="24"/>
          <w:szCs w:val="24"/>
        </w:rPr>
      </w:pPr>
      <w:r w:rsidRPr="30932ABC">
        <w:rPr>
          <w:sz w:val="24"/>
          <w:szCs w:val="24"/>
        </w:rPr>
        <w:lastRenderedPageBreak/>
        <w:t xml:space="preserve">I’d be extremely grateful if you could raise this </w:t>
      </w:r>
      <w:r w:rsidR="0092479B" w:rsidRPr="30932ABC">
        <w:rPr>
          <w:sz w:val="24"/>
          <w:szCs w:val="24"/>
        </w:rPr>
        <w:t>with the</w:t>
      </w:r>
      <w:r w:rsidR="00BE539C" w:rsidRPr="30932ABC">
        <w:rPr>
          <w:sz w:val="24"/>
          <w:szCs w:val="24"/>
        </w:rPr>
        <w:t xml:space="preserve"> </w:t>
      </w:r>
      <w:proofErr w:type="gramStart"/>
      <w:r w:rsidR="00BE539C" w:rsidRPr="30932ABC">
        <w:rPr>
          <w:sz w:val="24"/>
          <w:szCs w:val="24"/>
        </w:rPr>
        <w:t>Health Minister</w:t>
      </w:r>
      <w:proofErr w:type="gramEnd"/>
      <w:r w:rsidR="1BCED2B1" w:rsidRPr="30932ABC">
        <w:rPr>
          <w:sz w:val="24"/>
          <w:szCs w:val="24"/>
        </w:rPr>
        <w:t>.</w:t>
      </w:r>
      <w:r w:rsidR="00D904B5" w:rsidRPr="30932ABC">
        <w:rPr>
          <w:sz w:val="24"/>
          <w:szCs w:val="24"/>
        </w:rPr>
        <w:t xml:space="preserve"> </w:t>
      </w:r>
      <w:r w:rsidR="518FBF9F" w:rsidRPr="30932ABC">
        <w:rPr>
          <w:sz w:val="24"/>
          <w:szCs w:val="24"/>
        </w:rPr>
        <w:t xml:space="preserve">Agencies need an </w:t>
      </w:r>
      <w:r w:rsidR="00D904B5" w:rsidRPr="30932ABC">
        <w:rPr>
          <w:sz w:val="24"/>
          <w:szCs w:val="24"/>
        </w:rPr>
        <w:t>extension to the deadline</w:t>
      </w:r>
      <w:r w:rsidR="7338DDB4" w:rsidRPr="30932ABC">
        <w:rPr>
          <w:sz w:val="24"/>
          <w:szCs w:val="24"/>
        </w:rPr>
        <w:t xml:space="preserve"> so that they can process the paperwork effectively. In addition, I’d like to see the scope extended</w:t>
      </w:r>
      <w:r w:rsidR="5E714285" w:rsidRPr="30932ABC">
        <w:rPr>
          <w:sz w:val="24"/>
          <w:szCs w:val="24"/>
        </w:rPr>
        <w:t xml:space="preserve"> so that workers like myself</w:t>
      </w:r>
      <w:r w:rsidR="5ED44AF3" w:rsidRPr="30932ABC">
        <w:rPr>
          <w:sz w:val="24"/>
          <w:szCs w:val="24"/>
        </w:rPr>
        <w:t xml:space="preserve"> are included</w:t>
      </w:r>
      <w:r w:rsidR="004F75A8" w:rsidRPr="30932ABC">
        <w:rPr>
          <w:sz w:val="24"/>
          <w:szCs w:val="24"/>
        </w:rPr>
        <w:t>.</w:t>
      </w:r>
      <w:r w:rsidR="00633FE2" w:rsidRPr="30932ABC">
        <w:rPr>
          <w:sz w:val="24"/>
          <w:szCs w:val="24"/>
        </w:rPr>
        <w:t xml:space="preserve"> </w:t>
      </w:r>
    </w:p>
    <w:p w14:paraId="7385D9BF" w14:textId="77777777" w:rsidR="007748F1" w:rsidRDefault="007748F1" w:rsidP="009035C2">
      <w:pPr>
        <w:rPr>
          <w:sz w:val="24"/>
          <w:szCs w:val="24"/>
        </w:rPr>
      </w:pPr>
    </w:p>
    <w:p w14:paraId="0BAE4296" w14:textId="20E1451D" w:rsidR="00410074" w:rsidRDefault="00410074" w:rsidP="00410074">
      <w:pPr>
        <w:rPr>
          <w:sz w:val="24"/>
          <w:szCs w:val="24"/>
        </w:rPr>
      </w:pPr>
      <w:r w:rsidRPr="30932ABC">
        <w:rPr>
          <w:sz w:val="24"/>
          <w:szCs w:val="24"/>
        </w:rPr>
        <w:t>I</w:t>
      </w:r>
      <w:r w:rsidR="002454A1" w:rsidRPr="30932ABC">
        <w:rPr>
          <w:sz w:val="24"/>
          <w:szCs w:val="24"/>
        </w:rPr>
        <w:t xml:space="preserve"> look forward to </w:t>
      </w:r>
      <w:r w:rsidR="7689BB33" w:rsidRPr="30932ABC">
        <w:rPr>
          <w:sz w:val="24"/>
          <w:szCs w:val="24"/>
        </w:rPr>
        <w:t xml:space="preserve">hearing from you. </w:t>
      </w:r>
    </w:p>
    <w:p w14:paraId="49CD0D73" w14:textId="77777777" w:rsidR="00F87E3B" w:rsidRPr="00410074" w:rsidRDefault="00F87E3B" w:rsidP="00410074">
      <w:pPr>
        <w:rPr>
          <w:sz w:val="24"/>
          <w:szCs w:val="24"/>
        </w:rPr>
      </w:pPr>
    </w:p>
    <w:p w14:paraId="1AC9A810" w14:textId="77777777" w:rsidR="00DA7C1C" w:rsidRPr="00DA7C1C" w:rsidRDefault="00DA7C1C" w:rsidP="00DA7C1C">
      <w:pPr>
        <w:rPr>
          <w:sz w:val="24"/>
          <w:szCs w:val="24"/>
        </w:rPr>
      </w:pPr>
      <w:r w:rsidRPr="00DA7C1C">
        <w:rPr>
          <w:sz w:val="24"/>
          <w:szCs w:val="24"/>
        </w:rPr>
        <w:t xml:space="preserve">Yours sincerely, </w:t>
      </w:r>
    </w:p>
    <w:p w14:paraId="45413A3D" w14:textId="77777777" w:rsidR="00DA7C1C" w:rsidRPr="00DA7C1C" w:rsidRDefault="00DA7C1C" w:rsidP="00DA7C1C">
      <w:pPr>
        <w:rPr>
          <w:sz w:val="24"/>
          <w:szCs w:val="24"/>
        </w:rPr>
      </w:pPr>
    </w:p>
    <w:p w14:paraId="6C1FDB0C" w14:textId="6833B9F6" w:rsidR="00A539E2" w:rsidRPr="008A6678" w:rsidRDefault="008A6678" w:rsidP="009035C2">
      <w:pPr>
        <w:rPr>
          <w:sz w:val="24"/>
          <w:szCs w:val="24"/>
          <w:highlight w:val="yellow"/>
        </w:rPr>
      </w:pPr>
      <w:r w:rsidRPr="008A6678">
        <w:rPr>
          <w:sz w:val="24"/>
          <w:szCs w:val="24"/>
          <w:highlight w:val="yellow"/>
        </w:rPr>
        <w:t>[name]</w:t>
      </w:r>
    </w:p>
    <w:p w14:paraId="2371FD11" w14:textId="325CE7E1" w:rsidR="008A6678" w:rsidRPr="008A6678" w:rsidRDefault="008A6678" w:rsidP="009035C2">
      <w:r w:rsidRPr="30932ABC">
        <w:rPr>
          <w:sz w:val="24"/>
          <w:szCs w:val="24"/>
          <w:highlight w:val="yellow"/>
        </w:rPr>
        <w:t>[</w:t>
      </w:r>
      <w:r w:rsidR="12A9158B" w:rsidRPr="30932ABC">
        <w:rPr>
          <w:sz w:val="24"/>
          <w:szCs w:val="24"/>
          <w:highlight w:val="yellow"/>
        </w:rPr>
        <w:t xml:space="preserve">home </w:t>
      </w:r>
      <w:r w:rsidRPr="30932ABC">
        <w:rPr>
          <w:sz w:val="24"/>
          <w:szCs w:val="24"/>
          <w:highlight w:val="yellow"/>
        </w:rPr>
        <w:t>address including postcode]</w:t>
      </w:r>
    </w:p>
    <w:sectPr w:rsidR="008A6678" w:rsidRPr="008A6678" w:rsidSect="00BC3CF3">
      <w:footerReference w:type="default" r:id="rId12"/>
      <w:pgSz w:w="11906" w:h="16838"/>
      <w:pgMar w:top="1701" w:right="1418" w:bottom="1701" w:left="1418" w:header="709" w:footer="8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49545" w14:textId="77777777" w:rsidR="00CF6C6C" w:rsidRDefault="00CF6C6C" w:rsidP="00085696">
      <w:r>
        <w:separator/>
      </w:r>
    </w:p>
  </w:endnote>
  <w:endnote w:type="continuationSeparator" w:id="0">
    <w:p w14:paraId="13C14C87" w14:textId="77777777" w:rsidR="00CF6C6C" w:rsidRDefault="00CF6C6C" w:rsidP="00085696">
      <w:r>
        <w:continuationSeparator/>
      </w:r>
    </w:p>
  </w:endnote>
  <w:endnote w:type="continuationNotice" w:id="1">
    <w:p w14:paraId="44EFE620" w14:textId="77777777" w:rsidR="00CF6C6C" w:rsidRDefault="00CF6C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93B0C" w14:textId="38CDDBE0" w:rsidR="009A0E7B" w:rsidRDefault="009A0E7B" w:rsidP="00F52F64">
    <w:pPr>
      <w:pStyle w:val="Footer"/>
    </w:pPr>
  </w:p>
  <w:p w14:paraId="3C29BBD9" w14:textId="0CB5F0FE" w:rsidR="0018784D" w:rsidRPr="00F52F64" w:rsidRDefault="003C1943" w:rsidP="003C1943">
    <w:pPr>
      <w:pStyle w:val="Footer"/>
      <w:tabs>
        <w:tab w:val="clear" w:pos="4513"/>
        <w:tab w:val="clear" w:pos="9026"/>
        <w:tab w:val="left" w:pos="5303"/>
      </w:tabs>
      <w:jc w:val="lef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7C724" w14:textId="77777777" w:rsidR="00CF6C6C" w:rsidRDefault="00CF6C6C" w:rsidP="00085696">
      <w:r>
        <w:separator/>
      </w:r>
    </w:p>
  </w:footnote>
  <w:footnote w:type="continuationSeparator" w:id="0">
    <w:p w14:paraId="32BFEC0C" w14:textId="77777777" w:rsidR="00CF6C6C" w:rsidRDefault="00CF6C6C" w:rsidP="00085696">
      <w:r>
        <w:continuationSeparator/>
      </w:r>
    </w:p>
  </w:footnote>
  <w:footnote w:type="continuationNotice" w:id="1">
    <w:p w14:paraId="3972D626" w14:textId="77777777" w:rsidR="00CF6C6C" w:rsidRDefault="00CF6C6C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7BTKoG5qP4YrPF" id="G6uxvHos"/>
    <int:ParagraphRange paragraphId="195969686" textId="770715546" start="210" length="2" invalidationStart="210" invalidationLength="2" id="By0tchIE"/>
  </int:Manifest>
  <int:Observations>
    <int:Content id="G6uxvHos">
      <int:Rejection type="LegacyProofing"/>
    </int:Content>
    <int:Content id="By0tchIE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F75039"/>
    <w:multiLevelType w:val="multilevel"/>
    <w:tmpl w:val="BC020A7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F4C14F3"/>
    <w:multiLevelType w:val="multilevel"/>
    <w:tmpl w:val="087858F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73F0DE1"/>
    <w:multiLevelType w:val="multilevel"/>
    <w:tmpl w:val="396ADF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FA51476"/>
    <w:multiLevelType w:val="hybridMultilevel"/>
    <w:tmpl w:val="B6044996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620931E0"/>
    <w:multiLevelType w:val="hybridMultilevel"/>
    <w:tmpl w:val="318E6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9B1FF9"/>
    <w:multiLevelType w:val="hybridMultilevel"/>
    <w:tmpl w:val="BA085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9B6473"/>
    <w:multiLevelType w:val="hybridMultilevel"/>
    <w:tmpl w:val="95C4F5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9650AE"/>
    <w:multiLevelType w:val="hybridMultilevel"/>
    <w:tmpl w:val="D206C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7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sTQ3NDO0MDYztzRR0lEKTi0uzszPAykwrAUAxODPtywAAAA="/>
  </w:docVars>
  <w:rsids>
    <w:rsidRoot w:val="005D05C6"/>
    <w:rsid w:val="000031BB"/>
    <w:rsid w:val="00010133"/>
    <w:rsid w:val="00011660"/>
    <w:rsid w:val="00017612"/>
    <w:rsid w:val="00020314"/>
    <w:rsid w:val="00021DED"/>
    <w:rsid w:val="000223D2"/>
    <w:rsid w:val="00022B9E"/>
    <w:rsid w:val="00026B06"/>
    <w:rsid w:val="0002770A"/>
    <w:rsid w:val="000438F9"/>
    <w:rsid w:val="00050D77"/>
    <w:rsid w:val="00062D75"/>
    <w:rsid w:val="00063E6B"/>
    <w:rsid w:val="000641CD"/>
    <w:rsid w:val="00064543"/>
    <w:rsid w:val="000651D5"/>
    <w:rsid w:val="00073CEF"/>
    <w:rsid w:val="00075211"/>
    <w:rsid w:val="00080390"/>
    <w:rsid w:val="00082D00"/>
    <w:rsid w:val="00084731"/>
    <w:rsid w:val="00085696"/>
    <w:rsid w:val="000875E4"/>
    <w:rsid w:val="00090B2B"/>
    <w:rsid w:val="00095743"/>
    <w:rsid w:val="000A4B32"/>
    <w:rsid w:val="000A627B"/>
    <w:rsid w:val="000A7B80"/>
    <w:rsid w:val="000B2F7C"/>
    <w:rsid w:val="000C1529"/>
    <w:rsid w:val="000C208B"/>
    <w:rsid w:val="000D2E55"/>
    <w:rsid w:val="000D5B2C"/>
    <w:rsid w:val="000F1150"/>
    <w:rsid w:val="000F21DB"/>
    <w:rsid w:val="000F3164"/>
    <w:rsid w:val="00103BFB"/>
    <w:rsid w:val="00104288"/>
    <w:rsid w:val="00105B0F"/>
    <w:rsid w:val="00112062"/>
    <w:rsid w:val="00114860"/>
    <w:rsid w:val="00117E1A"/>
    <w:rsid w:val="00120263"/>
    <w:rsid w:val="00121147"/>
    <w:rsid w:val="001278DD"/>
    <w:rsid w:val="00127D06"/>
    <w:rsid w:val="00133B96"/>
    <w:rsid w:val="00133CCC"/>
    <w:rsid w:val="001364F0"/>
    <w:rsid w:val="00143FFE"/>
    <w:rsid w:val="00144856"/>
    <w:rsid w:val="0015436D"/>
    <w:rsid w:val="00156079"/>
    <w:rsid w:val="00161435"/>
    <w:rsid w:val="0016334B"/>
    <w:rsid w:val="00163DC0"/>
    <w:rsid w:val="00165504"/>
    <w:rsid w:val="001664D2"/>
    <w:rsid w:val="00170174"/>
    <w:rsid w:val="00173D73"/>
    <w:rsid w:val="0017746D"/>
    <w:rsid w:val="0018784D"/>
    <w:rsid w:val="00192A73"/>
    <w:rsid w:val="001A0D20"/>
    <w:rsid w:val="001A28EE"/>
    <w:rsid w:val="001A53F3"/>
    <w:rsid w:val="001B5DD0"/>
    <w:rsid w:val="001C0E83"/>
    <w:rsid w:val="001C45F7"/>
    <w:rsid w:val="001C5281"/>
    <w:rsid w:val="001D2E5D"/>
    <w:rsid w:val="001D2F6C"/>
    <w:rsid w:val="001D3804"/>
    <w:rsid w:val="001D4D00"/>
    <w:rsid w:val="001D5542"/>
    <w:rsid w:val="001D5585"/>
    <w:rsid w:val="001D5BBD"/>
    <w:rsid w:val="001D6DBF"/>
    <w:rsid w:val="001D7FEA"/>
    <w:rsid w:val="001E45DB"/>
    <w:rsid w:val="001F1B4A"/>
    <w:rsid w:val="001F4C6C"/>
    <w:rsid w:val="002017B0"/>
    <w:rsid w:val="00201827"/>
    <w:rsid w:val="0020296F"/>
    <w:rsid w:val="00204133"/>
    <w:rsid w:val="0020547D"/>
    <w:rsid w:val="00215895"/>
    <w:rsid w:val="00215BF7"/>
    <w:rsid w:val="002166B3"/>
    <w:rsid w:val="00216F1F"/>
    <w:rsid w:val="00226DDB"/>
    <w:rsid w:val="00231B05"/>
    <w:rsid w:val="00237360"/>
    <w:rsid w:val="00242C1A"/>
    <w:rsid w:val="00244682"/>
    <w:rsid w:val="002454A1"/>
    <w:rsid w:val="0025129C"/>
    <w:rsid w:val="00254523"/>
    <w:rsid w:val="00266F34"/>
    <w:rsid w:val="00271725"/>
    <w:rsid w:val="00274000"/>
    <w:rsid w:val="00297C5F"/>
    <w:rsid w:val="002B0CCF"/>
    <w:rsid w:val="002B133D"/>
    <w:rsid w:val="002B1834"/>
    <w:rsid w:val="002B3F62"/>
    <w:rsid w:val="002B48C3"/>
    <w:rsid w:val="002B4A5C"/>
    <w:rsid w:val="002C668E"/>
    <w:rsid w:val="002C68EC"/>
    <w:rsid w:val="002D79F6"/>
    <w:rsid w:val="002E45F9"/>
    <w:rsid w:val="002E4671"/>
    <w:rsid w:val="002F1253"/>
    <w:rsid w:val="002F580C"/>
    <w:rsid w:val="002F7343"/>
    <w:rsid w:val="003030FA"/>
    <w:rsid w:val="00303DBF"/>
    <w:rsid w:val="00305729"/>
    <w:rsid w:val="0031006C"/>
    <w:rsid w:val="003142A2"/>
    <w:rsid w:val="0032027C"/>
    <w:rsid w:val="00320BDF"/>
    <w:rsid w:val="00321258"/>
    <w:rsid w:val="003302EF"/>
    <w:rsid w:val="003334A7"/>
    <w:rsid w:val="00337939"/>
    <w:rsid w:val="003422F9"/>
    <w:rsid w:val="003454BA"/>
    <w:rsid w:val="003459E5"/>
    <w:rsid w:val="00351094"/>
    <w:rsid w:val="00353F97"/>
    <w:rsid w:val="003659B2"/>
    <w:rsid w:val="00367435"/>
    <w:rsid w:val="00375167"/>
    <w:rsid w:val="00384E88"/>
    <w:rsid w:val="00390415"/>
    <w:rsid w:val="00391EF3"/>
    <w:rsid w:val="0039421C"/>
    <w:rsid w:val="00396AE6"/>
    <w:rsid w:val="003A5461"/>
    <w:rsid w:val="003A62C9"/>
    <w:rsid w:val="003A6FA2"/>
    <w:rsid w:val="003B00FC"/>
    <w:rsid w:val="003B19C6"/>
    <w:rsid w:val="003B3D19"/>
    <w:rsid w:val="003B5FDC"/>
    <w:rsid w:val="003B7D6E"/>
    <w:rsid w:val="003C1943"/>
    <w:rsid w:val="003C1ED6"/>
    <w:rsid w:val="003C268C"/>
    <w:rsid w:val="003D472C"/>
    <w:rsid w:val="003D5836"/>
    <w:rsid w:val="003D6E02"/>
    <w:rsid w:val="003E1D61"/>
    <w:rsid w:val="003E76EF"/>
    <w:rsid w:val="0040187F"/>
    <w:rsid w:val="0040337B"/>
    <w:rsid w:val="00404520"/>
    <w:rsid w:val="004056C9"/>
    <w:rsid w:val="00410074"/>
    <w:rsid w:val="0041008F"/>
    <w:rsid w:val="004108A2"/>
    <w:rsid w:val="00411F39"/>
    <w:rsid w:val="0041295A"/>
    <w:rsid w:val="00413E16"/>
    <w:rsid w:val="0042622D"/>
    <w:rsid w:val="004268BA"/>
    <w:rsid w:val="004353EF"/>
    <w:rsid w:val="00441E30"/>
    <w:rsid w:val="00443BE7"/>
    <w:rsid w:val="00451053"/>
    <w:rsid w:val="004562A5"/>
    <w:rsid w:val="0046287E"/>
    <w:rsid w:val="00463417"/>
    <w:rsid w:val="004767FB"/>
    <w:rsid w:val="004808D4"/>
    <w:rsid w:val="00482E4D"/>
    <w:rsid w:val="004834DF"/>
    <w:rsid w:val="00486D27"/>
    <w:rsid w:val="00487B26"/>
    <w:rsid w:val="004B0C11"/>
    <w:rsid w:val="004B5857"/>
    <w:rsid w:val="004B593C"/>
    <w:rsid w:val="004C0653"/>
    <w:rsid w:val="004C10A9"/>
    <w:rsid w:val="004C1DDF"/>
    <w:rsid w:val="004C38EF"/>
    <w:rsid w:val="004C3E40"/>
    <w:rsid w:val="004C78A5"/>
    <w:rsid w:val="004D5BD3"/>
    <w:rsid w:val="004D7FE4"/>
    <w:rsid w:val="004E2C59"/>
    <w:rsid w:val="004E37EF"/>
    <w:rsid w:val="004E523E"/>
    <w:rsid w:val="004E7A6F"/>
    <w:rsid w:val="004F674C"/>
    <w:rsid w:val="004F75A8"/>
    <w:rsid w:val="0050691B"/>
    <w:rsid w:val="00511CF8"/>
    <w:rsid w:val="0051261B"/>
    <w:rsid w:val="00513BE8"/>
    <w:rsid w:val="00520B5D"/>
    <w:rsid w:val="0052529A"/>
    <w:rsid w:val="005259A0"/>
    <w:rsid w:val="005259BA"/>
    <w:rsid w:val="00531CA5"/>
    <w:rsid w:val="00535840"/>
    <w:rsid w:val="00535DF7"/>
    <w:rsid w:val="00536CF0"/>
    <w:rsid w:val="00545DDC"/>
    <w:rsid w:val="0055D434"/>
    <w:rsid w:val="00561E64"/>
    <w:rsid w:val="00565DB6"/>
    <w:rsid w:val="0057195C"/>
    <w:rsid w:val="0057671B"/>
    <w:rsid w:val="00580CB9"/>
    <w:rsid w:val="00580D6E"/>
    <w:rsid w:val="005810DE"/>
    <w:rsid w:val="00582F3B"/>
    <w:rsid w:val="005836C5"/>
    <w:rsid w:val="00583F43"/>
    <w:rsid w:val="00584501"/>
    <w:rsid w:val="005870CF"/>
    <w:rsid w:val="00590463"/>
    <w:rsid w:val="00597BFE"/>
    <w:rsid w:val="005A2835"/>
    <w:rsid w:val="005A710A"/>
    <w:rsid w:val="005B0B6E"/>
    <w:rsid w:val="005C1FB0"/>
    <w:rsid w:val="005C3ACF"/>
    <w:rsid w:val="005C6115"/>
    <w:rsid w:val="005C6C3C"/>
    <w:rsid w:val="005D05C6"/>
    <w:rsid w:val="005D0673"/>
    <w:rsid w:val="005D0CE9"/>
    <w:rsid w:val="005D2AE6"/>
    <w:rsid w:val="005D78E3"/>
    <w:rsid w:val="005E09E4"/>
    <w:rsid w:val="005E3972"/>
    <w:rsid w:val="005F2836"/>
    <w:rsid w:val="005F4328"/>
    <w:rsid w:val="005F7221"/>
    <w:rsid w:val="00604668"/>
    <w:rsid w:val="00606586"/>
    <w:rsid w:val="0060749F"/>
    <w:rsid w:val="0061145E"/>
    <w:rsid w:val="00611C60"/>
    <w:rsid w:val="00614058"/>
    <w:rsid w:val="006151C4"/>
    <w:rsid w:val="006219AA"/>
    <w:rsid w:val="00624597"/>
    <w:rsid w:val="00633FE2"/>
    <w:rsid w:val="006446ED"/>
    <w:rsid w:val="00650E34"/>
    <w:rsid w:val="006527DE"/>
    <w:rsid w:val="0066041E"/>
    <w:rsid w:val="00664635"/>
    <w:rsid w:val="00664800"/>
    <w:rsid w:val="00664D54"/>
    <w:rsid w:val="00666D88"/>
    <w:rsid w:val="00670585"/>
    <w:rsid w:val="0067328B"/>
    <w:rsid w:val="00675BDD"/>
    <w:rsid w:val="0067690B"/>
    <w:rsid w:val="00680E80"/>
    <w:rsid w:val="00682E25"/>
    <w:rsid w:val="00682ED8"/>
    <w:rsid w:val="006862D1"/>
    <w:rsid w:val="00686B7A"/>
    <w:rsid w:val="006873A1"/>
    <w:rsid w:val="00691364"/>
    <w:rsid w:val="0069165A"/>
    <w:rsid w:val="006A323F"/>
    <w:rsid w:val="006A42F7"/>
    <w:rsid w:val="006B06B4"/>
    <w:rsid w:val="006B0E32"/>
    <w:rsid w:val="006B16EF"/>
    <w:rsid w:val="006B7DA5"/>
    <w:rsid w:val="006C0ABF"/>
    <w:rsid w:val="006C1E04"/>
    <w:rsid w:val="006D27BB"/>
    <w:rsid w:val="006D27D2"/>
    <w:rsid w:val="006E0F51"/>
    <w:rsid w:val="006F0F43"/>
    <w:rsid w:val="006F7971"/>
    <w:rsid w:val="00706E78"/>
    <w:rsid w:val="00707068"/>
    <w:rsid w:val="00712BFA"/>
    <w:rsid w:val="00732CC4"/>
    <w:rsid w:val="0073605D"/>
    <w:rsid w:val="0074485C"/>
    <w:rsid w:val="00746163"/>
    <w:rsid w:val="00747497"/>
    <w:rsid w:val="0075137D"/>
    <w:rsid w:val="00755111"/>
    <w:rsid w:val="007570F4"/>
    <w:rsid w:val="00757828"/>
    <w:rsid w:val="007600C2"/>
    <w:rsid w:val="00763DED"/>
    <w:rsid w:val="00766769"/>
    <w:rsid w:val="00773FB7"/>
    <w:rsid w:val="007747E1"/>
    <w:rsid w:val="007748F1"/>
    <w:rsid w:val="0077587C"/>
    <w:rsid w:val="00776D29"/>
    <w:rsid w:val="00783630"/>
    <w:rsid w:val="0078686E"/>
    <w:rsid w:val="00792F05"/>
    <w:rsid w:val="00794EB0"/>
    <w:rsid w:val="0079789F"/>
    <w:rsid w:val="007A1485"/>
    <w:rsid w:val="007A1562"/>
    <w:rsid w:val="007A1C8E"/>
    <w:rsid w:val="007A2F84"/>
    <w:rsid w:val="007A7E2D"/>
    <w:rsid w:val="007B110E"/>
    <w:rsid w:val="007B3E4E"/>
    <w:rsid w:val="007B4080"/>
    <w:rsid w:val="007B42ED"/>
    <w:rsid w:val="007B4780"/>
    <w:rsid w:val="007B7785"/>
    <w:rsid w:val="007D02EC"/>
    <w:rsid w:val="007D5115"/>
    <w:rsid w:val="007D5B65"/>
    <w:rsid w:val="007E4F38"/>
    <w:rsid w:val="007E7366"/>
    <w:rsid w:val="007F3618"/>
    <w:rsid w:val="007F6E4A"/>
    <w:rsid w:val="007F7328"/>
    <w:rsid w:val="00801AC4"/>
    <w:rsid w:val="008048C7"/>
    <w:rsid w:val="0080661D"/>
    <w:rsid w:val="0081348B"/>
    <w:rsid w:val="0081422A"/>
    <w:rsid w:val="00815F57"/>
    <w:rsid w:val="00821D4C"/>
    <w:rsid w:val="00823CB6"/>
    <w:rsid w:val="008346B2"/>
    <w:rsid w:val="00836785"/>
    <w:rsid w:val="00845391"/>
    <w:rsid w:val="008526DE"/>
    <w:rsid w:val="0086312D"/>
    <w:rsid w:val="008634B5"/>
    <w:rsid w:val="00864146"/>
    <w:rsid w:val="0087154C"/>
    <w:rsid w:val="00871EB5"/>
    <w:rsid w:val="008770AD"/>
    <w:rsid w:val="008806D9"/>
    <w:rsid w:val="008829F2"/>
    <w:rsid w:val="008834DA"/>
    <w:rsid w:val="00883A16"/>
    <w:rsid w:val="00883AB9"/>
    <w:rsid w:val="00891631"/>
    <w:rsid w:val="00891FD4"/>
    <w:rsid w:val="0089253C"/>
    <w:rsid w:val="00893B42"/>
    <w:rsid w:val="00895502"/>
    <w:rsid w:val="00895900"/>
    <w:rsid w:val="00896110"/>
    <w:rsid w:val="00896188"/>
    <w:rsid w:val="008A1499"/>
    <w:rsid w:val="008A6678"/>
    <w:rsid w:val="008B3F83"/>
    <w:rsid w:val="008B64D6"/>
    <w:rsid w:val="008B7163"/>
    <w:rsid w:val="008C381D"/>
    <w:rsid w:val="008D1BDA"/>
    <w:rsid w:val="008D54ED"/>
    <w:rsid w:val="008E0858"/>
    <w:rsid w:val="008E0C1B"/>
    <w:rsid w:val="008E3AC1"/>
    <w:rsid w:val="008E5364"/>
    <w:rsid w:val="008F2207"/>
    <w:rsid w:val="008F7D7D"/>
    <w:rsid w:val="009035C2"/>
    <w:rsid w:val="009059FE"/>
    <w:rsid w:val="00905AB6"/>
    <w:rsid w:val="00907277"/>
    <w:rsid w:val="009077A4"/>
    <w:rsid w:val="00907DAB"/>
    <w:rsid w:val="00913C29"/>
    <w:rsid w:val="0091539E"/>
    <w:rsid w:val="00921FD4"/>
    <w:rsid w:val="0092373B"/>
    <w:rsid w:val="0092479B"/>
    <w:rsid w:val="00925388"/>
    <w:rsid w:val="00933352"/>
    <w:rsid w:val="00933AAB"/>
    <w:rsid w:val="00933E08"/>
    <w:rsid w:val="009410A9"/>
    <w:rsid w:val="00944DE0"/>
    <w:rsid w:val="00945B25"/>
    <w:rsid w:val="00947E5F"/>
    <w:rsid w:val="00950D5C"/>
    <w:rsid w:val="009515B5"/>
    <w:rsid w:val="0095528C"/>
    <w:rsid w:val="0095539A"/>
    <w:rsid w:val="00955B7B"/>
    <w:rsid w:val="00956FE5"/>
    <w:rsid w:val="0095780A"/>
    <w:rsid w:val="0096442E"/>
    <w:rsid w:val="009668E5"/>
    <w:rsid w:val="00976EEE"/>
    <w:rsid w:val="00977FB2"/>
    <w:rsid w:val="00980E1B"/>
    <w:rsid w:val="0098408C"/>
    <w:rsid w:val="009868E4"/>
    <w:rsid w:val="0099338E"/>
    <w:rsid w:val="00995DB2"/>
    <w:rsid w:val="009A0E7B"/>
    <w:rsid w:val="009A14B5"/>
    <w:rsid w:val="009A54AD"/>
    <w:rsid w:val="009A568C"/>
    <w:rsid w:val="009A5AFD"/>
    <w:rsid w:val="009B3DE7"/>
    <w:rsid w:val="009B4EAB"/>
    <w:rsid w:val="009C00C6"/>
    <w:rsid w:val="009C2D4C"/>
    <w:rsid w:val="009C539A"/>
    <w:rsid w:val="009C6646"/>
    <w:rsid w:val="009C68DC"/>
    <w:rsid w:val="009D40D2"/>
    <w:rsid w:val="009D5151"/>
    <w:rsid w:val="009E4890"/>
    <w:rsid w:val="009E70AD"/>
    <w:rsid w:val="009F0565"/>
    <w:rsid w:val="00A05FAB"/>
    <w:rsid w:val="00A06C3B"/>
    <w:rsid w:val="00A10CA4"/>
    <w:rsid w:val="00A11835"/>
    <w:rsid w:val="00A15011"/>
    <w:rsid w:val="00A17A66"/>
    <w:rsid w:val="00A21CBC"/>
    <w:rsid w:val="00A2376A"/>
    <w:rsid w:val="00A24475"/>
    <w:rsid w:val="00A26D18"/>
    <w:rsid w:val="00A2747B"/>
    <w:rsid w:val="00A274DA"/>
    <w:rsid w:val="00A3237E"/>
    <w:rsid w:val="00A32A40"/>
    <w:rsid w:val="00A406F1"/>
    <w:rsid w:val="00A47DEF"/>
    <w:rsid w:val="00A535EC"/>
    <w:rsid w:val="00A539E2"/>
    <w:rsid w:val="00A53EC1"/>
    <w:rsid w:val="00A55C02"/>
    <w:rsid w:val="00A573E8"/>
    <w:rsid w:val="00A60CCA"/>
    <w:rsid w:val="00A64417"/>
    <w:rsid w:val="00A652B3"/>
    <w:rsid w:val="00A66D18"/>
    <w:rsid w:val="00A713B7"/>
    <w:rsid w:val="00A7555D"/>
    <w:rsid w:val="00A7574A"/>
    <w:rsid w:val="00A83F8B"/>
    <w:rsid w:val="00A840DD"/>
    <w:rsid w:val="00A94ECD"/>
    <w:rsid w:val="00A96EF2"/>
    <w:rsid w:val="00AA2524"/>
    <w:rsid w:val="00AA456D"/>
    <w:rsid w:val="00AA4F7E"/>
    <w:rsid w:val="00AA5604"/>
    <w:rsid w:val="00AB32EF"/>
    <w:rsid w:val="00AB5130"/>
    <w:rsid w:val="00AB7C9F"/>
    <w:rsid w:val="00AC027D"/>
    <w:rsid w:val="00AC1B86"/>
    <w:rsid w:val="00AC39D3"/>
    <w:rsid w:val="00AC3C36"/>
    <w:rsid w:val="00AC432A"/>
    <w:rsid w:val="00AC7C83"/>
    <w:rsid w:val="00AD3C6D"/>
    <w:rsid w:val="00AE3ABE"/>
    <w:rsid w:val="00AE4E28"/>
    <w:rsid w:val="00AF087C"/>
    <w:rsid w:val="00AF27BD"/>
    <w:rsid w:val="00AF7547"/>
    <w:rsid w:val="00B07D0D"/>
    <w:rsid w:val="00B127A3"/>
    <w:rsid w:val="00B15060"/>
    <w:rsid w:val="00B15512"/>
    <w:rsid w:val="00B15B39"/>
    <w:rsid w:val="00B15C2E"/>
    <w:rsid w:val="00B17F81"/>
    <w:rsid w:val="00B21F94"/>
    <w:rsid w:val="00B25019"/>
    <w:rsid w:val="00B26CF2"/>
    <w:rsid w:val="00B304A5"/>
    <w:rsid w:val="00B35AD9"/>
    <w:rsid w:val="00B36A00"/>
    <w:rsid w:val="00B47FDA"/>
    <w:rsid w:val="00B5475A"/>
    <w:rsid w:val="00B55866"/>
    <w:rsid w:val="00B6649F"/>
    <w:rsid w:val="00B6676E"/>
    <w:rsid w:val="00B713E4"/>
    <w:rsid w:val="00B77AD3"/>
    <w:rsid w:val="00B822A8"/>
    <w:rsid w:val="00B85966"/>
    <w:rsid w:val="00B97864"/>
    <w:rsid w:val="00BA1F99"/>
    <w:rsid w:val="00BA4759"/>
    <w:rsid w:val="00BA5C40"/>
    <w:rsid w:val="00BB35EC"/>
    <w:rsid w:val="00BC3CF3"/>
    <w:rsid w:val="00BD262E"/>
    <w:rsid w:val="00BD706D"/>
    <w:rsid w:val="00BE0417"/>
    <w:rsid w:val="00BE0BDC"/>
    <w:rsid w:val="00BE17AE"/>
    <w:rsid w:val="00BE22E7"/>
    <w:rsid w:val="00BE2DD2"/>
    <w:rsid w:val="00BE539C"/>
    <w:rsid w:val="00BF5279"/>
    <w:rsid w:val="00C10140"/>
    <w:rsid w:val="00C23328"/>
    <w:rsid w:val="00C314AF"/>
    <w:rsid w:val="00C31F17"/>
    <w:rsid w:val="00C6196F"/>
    <w:rsid w:val="00C63005"/>
    <w:rsid w:val="00C639E9"/>
    <w:rsid w:val="00C645B3"/>
    <w:rsid w:val="00C67281"/>
    <w:rsid w:val="00C7503A"/>
    <w:rsid w:val="00C76AEB"/>
    <w:rsid w:val="00C80BDE"/>
    <w:rsid w:val="00C91360"/>
    <w:rsid w:val="00C93039"/>
    <w:rsid w:val="00C95C11"/>
    <w:rsid w:val="00CA10AC"/>
    <w:rsid w:val="00CA5D68"/>
    <w:rsid w:val="00CB3A21"/>
    <w:rsid w:val="00CB67BD"/>
    <w:rsid w:val="00CC0133"/>
    <w:rsid w:val="00CC12DE"/>
    <w:rsid w:val="00CC1CFD"/>
    <w:rsid w:val="00CC4DCD"/>
    <w:rsid w:val="00CC5D2A"/>
    <w:rsid w:val="00CD0E72"/>
    <w:rsid w:val="00CD4B43"/>
    <w:rsid w:val="00CD4C54"/>
    <w:rsid w:val="00CD6B0D"/>
    <w:rsid w:val="00CD7359"/>
    <w:rsid w:val="00CE0CF6"/>
    <w:rsid w:val="00CE3A64"/>
    <w:rsid w:val="00CF4CB2"/>
    <w:rsid w:val="00CF6C6C"/>
    <w:rsid w:val="00D04776"/>
    <w:rsid w:val="00D067B2"/>
    <w:rsid w:val="00D126C0"/>
    <w:rsid w:val="00D12F23"/>
    <w:rsid w:val="00D1469E"/>
    <w:rsid w:val="00D154CA"/>
    <w:rsid w:val="00D1562A"/>
    <w:rsid w:val="00D15A20"/>
    <w:rsid w:val="00D20622"/>
    <w:rsid w:val="00D20951"/>
    <w:rsid w:val="00D21A73"/>
    <w:rsid w:val="00D234E1"/>
    <w:rsid w:val="00D26339"/>
    <w:rsid w:val="00D44AA1"/>
    <w:rsid w:val="00D5062F"/>
    <w:rsid w:val="00D51158"/>
    <w:rsid w:val="00D53149"/>
    <w:rsid w:val="00D53614"/>
    <w:rsid w:val="00D54528"/>
    <w:rsid w:val="00D567D2"/>
    <w:rsid w:val="00D63D4C"/>
    <w:rsid w:val="00D6660A"/>
    <w:rsid w:val="00D66EBF"/>
    <w:rsid w:val="00D6748E"/>
    <w:rsid w:val="00D70E0E"/>
    <w:rsid w:val="00D71FD8"/>
    <w:rsid w:val="00D74B09"/>
    <w:rsid w:val="00D80902"/>
    <w:rsid w:val="00D904B5"/>
    <w:rsid w:val="00DA0F1D"/>
    <w:rsid w:val="00DA1FAD"/>
    <w:rsid w:val="00DA3475"/>
    <w:rsid w:val="00DA7C1C"/>
    <w:rsid w:val="00DB63EF"/>
    <w:rsid w:val="00DC1174"/>
    <w:rsid w:val="00DC15DF"/>
    <w:rsid w:val="00DC307E"/>
    <w:rsid w:val="00DC3E0D"/>
    <w:rsid w:val="00DC45A1"/>
    <w:rsid w:val="00DC57DF"/>
    <w:rsid w:val="00DD2481"/>
    <w:rsid w:val="00DD6DC7"/>
    <w:rsid w:val="00DE09A7"/>
    <w:rsid w:val="00DE10E9"/>
    <w:rsid w:val="00DE490D"/>
    <w:rsid w:val="00DE55FB"/>
    <w:rsid w:val="00DE5E04"/>
    <w:rsid w:val="00DE73DD"/>
    <w:rsid w:val="00DF2165"/>
    <w:rsid w:val="00DF390A"/>
    <w:rsid w:val="00DF67D8"/>
    <w:rsid w:val="00E01043"/>
    <w:rsid w:val="00E05464"/>
    <w:rsid w:val="00E10049"/>
    <w:rsid w:val="00E11C18"/>
    <w:rsid w:val="00E13EEA"/>
    <w:rsid w:val="00E21527"/>
    <w:rsid w:val="00E21B26"/>
    <w:rsid w:val="00E22265"/>
    <w:rsid w:val="00E302A0"/>
    <w:rsid w:val="00E31424"/>
    <w:rsid w:val="00E35E3D"/>
    <w:rsid w:val="00E36F87"/>
    <w:rsid w:val="00E44972"/>
    <w:rsid w:val="00E45525"/>
    <w:rsid w:val="00E45EA8"/>
    <w:rsid w:val="00E533ED"/>
    <w:rsid w:val="00E535AC"/>
    <w:rsid w:val="00E53D21"/>
    <w:rsid w:val="00E56306"/>
    <w:rsid w:val="00E56671"/>
    <w:rsid w:val="00E6349B"/>
    <w:rsid w:val="00E66A6B"/>
    <w:rsid w:val="00E75E72"/>
    <w:rsid w:val="00E8255B"/>
    <w:rsid w:val="00E8547A"/>
    <w:rsid w:val="00E85686"/>
    <w:rsid w:val="00E86FE2"/>
    <w:rsid w:val="00E8707E"/>
    <w:rsid w:val="00E970DD"/>
    <w:rsid w:val="00E97785"/>
    <w:rsid w:val="00EA016B"/>
    <w:rsid w:val="00EA0D04"/>
    <w:rsid w:val="00EA7BB5"/>
    <w:rsid w:val="00EB0E21"/>
    <w:rsid w:val="00EB1660"/>
    <w:rsid w:val="00EB5289"/>
    <w:rsid w:val="00EB560F"/>
    <w:rsid w:val="00EB6951"/>
    <w:rsid w:val="00EB6ED7"/>
    <w:rsid w:val="00EB7BB2"/>
    <w:rsid w:val="00EC6653"/>
    <w:rsid w:val="00EE0DD9"/>
    <w:rsid w:val="00EE42D2"/>
    <w:rsid w:val="00EF2172"/>
    <w:rsid w:val="00EF3D8B"/>
    <w:rsid w:val="00EF5292"/>
    <w:rsid w:val="00EF60D0"/>
    <w:rsid w:val="00F00322"/>
    <w:rsid w:val="00F066B5"/>
    <w:rsid w:val="00F07ACD"/>
    <w:rsid w:val="00F20BF0"/>
    <w:rsid w:val="00F25FFF"/>
    <w:rsid w:val="00F26A89"/>
    <w:rsid w:val="00F26C04"/>
    <w:rsid w:val="00F342CE"/>
    <w:rsid w:val="00F34812"/>
    <w:rsid w:val="00F36302"/>
    <w:rsid w:val="00F405F3"/>
    <w:rsid w:val="00F42A78"/>
    <w:rsid w:val="00F42D63"/>
    <w:rsid w:val="00F44F09"/>
    <w:rsid w:val="00F46059"/>
    <w:rsid w:val="00F523A8"/>
    <w:rsid w:val="00F52991"/>
    <w:rsid w:val="00F52F64"/>
    <w:rsid w:val="00F53FDA"/>
    <w:rsid w:val="00F62E39"/>
    <w:rsid w:val="00F811A1"/>
    <w:rsid w:val="00F87E3B"/>
    <w:rsid w:val="00F9161F"/>
    <w:rsid w:val="00F935A3"/>
    <w:rsid w:val="00F94F6C"/>
    <w:rsid w:val="00FA38B5"/>
    <w:rsid w:val="00FA530A"/>
    <w:rsid w:val="00FA6185"/>
    <w:rsid w:val="00FB002F"/>
    <w:rsid w:val="00FB06D2"/>
    <w:rsid w:val="00FB11DB"/>
    <w:rsid w:val="00FC06E7"/>
    <w:rsid w:val="00FC09A4"/>
    <w:rsid w:val="00FC215A"/>
    <w:rsid w:val="00FC746E"/>
    <w:rsid w:val="00FD0839"/>
    <w:rsid w:val="00FD1D2C"/>
    <w:rsid w:val="00FD2ABB"/>
    <w:rsid w:val="00FD39DA"/>
    <w:rsid w:val="00FE1C25"/>
    <w:rsid w:val="00FF1452"/>
    <w:rsid w:val="00FF5998"/>
    <w:rsid w:val="01115C32"/>
    <w:rsid w:val="0113265E"/>
    <w:rsid w:val="011A792C"/>
    <w:rsid w:val="014E922F"/>
    <w:rsid w:val="018DD1A3"/>
    <w:rsid w:val="01BAC48D"/>
    <w:rsid w:val="020E7191"/>
    <w:rsid w:val="02254606"/>
    <w:rsid w:val="025B1746"/>
    <w:rsid w:val="0288C333"/>
    <w:rsid w:val="028CD088"/>
    <w:rsid w:val="02A89910"/>
    <w:rsid w:val="03839D64"/>
    <w:rsid w:val="03AC83E8"/>
    <w:rsid w:val="03B65A03"/>
    <w:rsid w:val="03C83A2B"/>
    <w:rsid w:val="03E31BEE"/>
    <w:rsid w:val="04335A93"/>
    <w:rsid w:val="0437C21D"/>
    <w:rsid w:val="0449B13F"/>
    <w:rsid w:val="045989C9"/>
    <w:rsid w:val="047B8A1C"/>
    <w:rsid w:val="04AA5705"/>
    <w:rsid w:val="04D5257B"/>
    <w:rsid w:val="052A8A70"/>
    <w:rsid w:val="052ED0A6"/>
    <w:rsid w:val="052EF0D5"/>
    <w:rsid w:val="052FA189"/>
    <w:rsid w:val="0556690D"/>
    <w:rsid w:val="0559A1A6"/>
    <w:rsid w:val="05EEBD15"/>
    <w:rsid w:val="060A3C1F"/>
    <w:rsid w:val="064BB542"/>
    <w:rsid w:val="065827A7"/>
    <w:rsid w:val="06665E62"/>
    <w:rsid w:val="068AD119"/>
    <w:rsid w:val="06B8BDBB"/>
    <w:rsid w:val="06C2C369"/>
    <w:rsid w:val="06EC86D2"/>
    <w:rsid w:val="0706C07E"/>
    <w:rsid w:val="073675EF"/>
    <w:rsid w:val="073F6470"/>
    <w:rsid w:val="076C7669"/>
    <w:rsid w:val="076D8B0B"/>
    <w:rsid w:val="0773C01D"/>
    <w:rsid w:val="07E0C881"/>
    <w:rsid w:val="07F442E9"/>
    <w:rsid w:val="08151104"/>
    <w:rsid w:val="0824439A"/>
    <w:rsid w:val="08285076"/>
    <w:rsid w:val="083948AA"/>
    <w:rsid w:val="0843F7BC"/>
    <w:rsid w:val="08624A1D"/>
    <w:rsid w:val="08947D92"/>
    <w:rsid w:val="08AF8E13"/>
    <w:rsid w:val="08D9B4F8"/>
    <w:rsid w:val="09194539"/>
    <w:rsid w:val="096CD78D"/>
    <w:rsid w:val="09CB3C20"/>
    <w:rsid w:val="09D9052B"/>
    <w:rsid w:val="09E3915B"/>
    <w:rsid w:val="09EC5E9D"/>
    <w:rsid w:val="0A04E132"/>
    <w:rsid w:val="0A08785A"/>
    <w:rsid w:val="0A63AFCD"/>
    <w:rsid w:val="0A7796D3"/>
    <w:rsid w:val="0A93023E"/>
    <w:rsid w:val="0ABC5AF1"/>
    <w:rsid w:val="0AF1BE86"/>
    <w:rsid w:val="0B3A9D9E"/>
    <w:rsid w:val="0B576700"/>
    <w:rsid w:val="0B61A6D3"/>
    <w:rsid w:val="0B679AAD"/>
    <w:rsid w:val="0BA0B72C"/>
    <w:rsid w:val="0BB5EAF3"/>
    <w:rsid w:val="0BB90789"/>
    <w:rsid w:val="0BFCFDC7"/>
    <w:rsid w:val="0C2D07A9"/>
    <w:rsid w:val="0C42E5E7"/>
    <w:rsid w:val="0C4B65F1"/>
    <w:rsid w:val="0C54C324"/>
    <w:rsid w:val="0C758194"/>
    <w:rsid w:val="0C8A0557"/>
    <w:rsid w:val="0CDEB835"/>
    <w:rsid w:val="0CFD753D"/>
    <w:rsid w:val="0D1C8758"/>
    <w:rsid w:val="0D708159"/>
    <w:rsid w:val="0D88AC9C"/>
    <w:rsid w:val="0DBEACFF"/>
    <w:rsid w:val="0DE192E7"/>
    <w:rsid w:val="0DE7AADB"/>
    <w:rsid w:val="0DE9148A"/>
    <w:rsid w:val="0DEC0F28"/>
    <w:rsid w:val="0DF7470E"/>
    <w:rsid w:val="0E294969"/>
    <w:rsid w:val="0E7DB7BB"/>
    <w:rsid w:val="0E8DDA49"/>
    <w:rsid w:val="0EA35F2F"/>
    <w:rsid w:val="0EE1010B"/>
    <w:rsid w:val="0F1B20AF"/>
    <w:rsid w:val="0F6DEDDE"/>
    <w:rsid w:val="0F76BE47"/>
    <w:rsid w:val="0FB34974"/>
    <w:rsid w:val="0FE48E82"/>
    <w:rsid w:val="10747F3F"/>
    <w:rsid w:val="109885A7"/>
    <w:rsid w:val="10A2FBBB"/>
    <w:rsid w:val="10A6421E"/>
    <w:rsid w:val="10B64F00"/>
    <w:rsid w:val="110D02C3"/>
    <w:rsid w:val="1110EC70"/>
    <w:rsid w:val="115D0640"/>
    <w:rsid w:val="1193B81D"/>
    <w:rsid w:val="119568AE"/>
    <w:rsid w:val="11A6F4BE"/>
    <w:rsid w:val="11ABC914"/>
    <w:rsid w:val="11CE8A77"/>
    <w:rsid w:val="11F52F05"/>
    <w:rsid w:val="1202CEDD"/>
    <w:rsid w:val="127688EC"/>
    <w:rsid w:val="12A9158B"/>
    <w:rsid w:val="12BD6EF1"/>
    <w:rsid w:val="12E3A80E"/>
    <w:rsid w:val="12EADA6E"/>
    <w:rsid w:val="12F89938"/>
    <w:rsid w:val="130224ED"/>
    <w:rsid w:val="13041293"/>
    <w:rsid w:val="132E1D8A"/>
    <w:rsid w:val="139DEAF3"/>
    <w:rsid w:val="13C87A24"/>
    <w:rsid w:val="13D789EC"/>
    <w:rsid w:val="13DC9E2B"/>
    <w:rsid w:val="140878E5"/>
    <w:rsid w:val="14119EF8"/>
    <w:rsid w:val="14516AE8"/>
    <w:rsid w:val="1479D5DE"/>
    <w:rsid w:val="1491ADE6"/>
    <w:rsid w:val="14ABD626"/>
    <w:rsid w:val="153CE582"/>
    <w:rsid w:val="155397FC"/>
    <w:rsid w:val="1557DAC0"/>
    <w:rsid w:val="157C4092"/>
    <w:rsid w:val="1580B4F3"/>
    <w:rsid w:val="1591AFB6"/>
    <w:rsid w:val="15B7224C"/>
    <w:rsid w:val="15EAAB93"/>
    <w:rsid w:val="15FB58C6"/>
    <w:rsid w:val="160C30B5"/>
    <w:rsid w:val="160C4042"/>
    <w:rsid w:val="167038BB"/>
    <w:rsid w:val="16D01819"/>
    <w:rsid w:val="16FB0331"/>
    <w:rsid w:val="17090390"/>
    <w:rsid w:val="170DAEC4"/>
    <w:rsid w:val="1788D9D4"/>
    <w:rsid w:val="17890BAA"/>
    <w:rsid w:val="17DA59AE"/>
    <w:rsid w:val="17EC2324"/>
    <w:rsid w:val="1809C1AA"/>
    <w:rsid w:val="181EB925"/>
    <w:rsid w:val="18323917"/>
    <w:rsid w:val="186FFCCF"/>
    <w:rsid w:val="18886376"/>
    <w:rsid w:val="188A8473"/>
    <w:rsid w:val="18FE3878"/>
    <w:rsid w:val="19296F92"/>
    <w:rsid w:val="1942107D"/>
    <w:rsid w:val="196D54C0"/>
    <w:rsid w:val="197A0A7D"/>
    <w:rsid w:val="198F3186"/>
    <w:rsid w:val="19A9086D"/>
    <w:rsid w:val="19D17D00"/>
    <w:rsid w:val="19D57DFF"/>
    <w:rsid w:val="19DAB210"/>
    <w:rsid w:val="1A214729"/>
    <w:rsid w:val="1A5CCB11"/>
    <w:rsid w:val="1ADD9E07"/>
    <w:rsid w:val="1AEEB9F3"/>
    <w:rsid w:val="1B658466"/>
    <w:rsid w:val="1B83744D"/>
    <w:rsid w:val="1B97C201"/>
    <w:rsid w:val="1BA9B123"/>
    <w:rsid w:val="1BC17770"/>
    <w:rsid w:val="1BCED2B1"/>
    <w:rsid w:val="1C0B3ED8"/>
    <w:rsid w:val="1C38D75E"/>
    <w:rsid w:val="1C8897C5"/>
    <w:rsid w:val="1CA0F040"/>
    <w:rsid w:val="1CD28D72"/>
    <w:rsid w:val="1D2C5DB9"/>
    <w:rsid w:val="1D493499"/>
    <w:rsid w:val="1D616190"/>
    <w:rsid w:val="1D93AD6C"/>
    <w:rsid w:val="1DACCB75"/>
    <w:rsid w:val="1DB918B6"/>
    <w:rsid w:val="1DCB827D"/>
    <w:rsid w:val="1DCD48E5"/>
    <w:rsid w:val="1DCF32FE"/>
    <w:rsid w:val="1DE27FCB"/>
    <w:rsid w:val="1E4C9249"/>
    <w:rsid w:val="1E711FBF"/>
    <w:rsid w:val="1E75D086"/>
    <w:rsid w:val="1E79032E"/>
    <w:rsid w:val="1E857D3B"/>
    <w:rsid w:val="1EA08D6D"/>
    <w:rsid w:val="1EC731FB"/>
    <w:rsid w:val="1ECDF208"/>
    <w:rsid w:val="1EECA799"/>
    <w:rsid w:val="1EF1084F"/>
    <w:rsid w:val="1EF41A85"/>
    <w:rsid w:val="1F2794BF"/>
    <w:rsid w:val="1F2B4594"/>
    <w:rsid w:val="1F36E21E"/>
    <w:rsid w:val="1F36FB5D"/>
    <w:rsid w:val="1F43A3A8"/>
    <w:rsid w:val="1F47FFCC"/>
    <w:rsid w:val="1F85A53F"/>
    <w:rsid w:val="1F8AD917"/>
    <w:rsid w:val="1FFB6DE2"/>
    <w:rsid w:val="201FD1D5"/>
    <w:rsid w:val="204A7D0A"/>
    <w:rsid w:val="20589B8E"/>
    <w:rsid w:val="205D6D35"/>
    <w:rsid w:val="2069103E"/>
    <w:rsid w:val="2076E155"/>
    <w:rsid w:val="2078B810"/>
    <w:rsid w:val="208704C3"/>
    <w:rsid w:val="2087E082"/>
    <w:rsid w:val="2092AC45"/>
    <w:rsid w:val="209498F1"/>
    <w:rsid w:val="209C3E07"/>
    <w:rsid w:val="20D82893"/>
    <w:rsid w:val="20E176DF"/>
    <w:rsid w:val="2115E9E2"/>
    <w:rsid w:val="2138D795"/>
    <w:rsid w:val="2148850D"/>
    <w:rsid w:val="215C54F5"/>
    <w:rsid w:val="2163AA08"/>
    <w:rsid w:val="216A9A74"/>
    <w:rsid w:val="217723D4"/>
    <w:rsid w:val="21D4ACF2"/>
    <w:rsid w:val="21E83B11"/>
    <w:rsid w:val="221BF62E"/>
    <w:rsid w:val="224A37FF"/>
    <w:rsid w:val="2282FA8D"/>
    <w:rsid w:val="22A35456"/>
    <w:rsid w:val="22F63470"/>
    <w:rsid w:val="2343C5D2"/>
    <w:rsid w:val="23625444"/>
    <w:rsid w:val="240F3D70"/>
    <w:rsid w:val="24263627"/>
    <w:rsid w:val="243F1996"/>
    <w:rsid w:val="24433B81"/>
    <w:rsid w:val="245051A1"/>
    <w:rsid w:val="2479A95E"/>
    <w:rsid w:val="249A8A55"/>
    <w:rsid w:val="249D4308"/>
    <w:rsid w:val="24C52054"/>
    <w:rsid w:val="24E69AAD"/>
    <w:rsid w:val="253EA447"/>
    <w:rsid w:val="2557CCA4"/>
    <w:rsid w:val="256A72EF"/>
    <w:rsid w:val="2575FB8B"/>
    <w:rsid w:val="259AB01D"/>
    <w:rsid w:val="25A57E87"/>
    <w:rsid w:val="25B51B4E"/>
    <w:rsid w:val="2604295C"/>
    <w:rsid w:val="26070674"/>
    <w:rsid w:val="2674E8E5"/>
    <w:rsid w:val="26B40F8A"/>
    <w:rsid w:val="26E2622E"/>
    <w:rsid w:val="271D4207"/>
    <w:rsid w:val="272B0DF1"/>
    <w:rsid w:val="2774728D"/>
    <w:rsid w:val="278CD993"/>
    <w:rsid w:val="279BAA73"/>
    <w:rsid w:val="27BBF9D1"/>
    <w:rsid w:val="27E3FDAA"/>
    <w:rsid w:val="27FD7D65"/>
    <w:rsid w:val="280DA304"/>
    <w:rsid w:val="280E75FA"/>
    <w:rsid w:val="281104FA"/>
    <w:rsid w:val="282A7F13"/>
    <w:rsid w:val="282B27F7"/>
    <w:rsid w:val="2862B01C"/>
    <w:rsid w:val="286F7B12"/>
    <w:rsid w:val="28715417"/>
    <w:rsid w:val="2881B790"/>
    <w:rsid w:val="288E0BB2"/>
    <w:rsid w:val="288EA522"/>
    <w:rsid w:val="28915ED0"/>
    <w:rsid w:val="28A1D050"/>
    <w:rsid w:val="28B1DC40"/>
    <w:rsid w:val="28CECDDB"/>
    <w:rsid w:val="28DEE555"/>
    <w:rsid w:val="28FE5EA7"/>
    <w:rsid w:val="29025722"/>
    <w:rsid w:val="29262A14"/>
    <w:rsid w:val="2928A9F4"/>
    <w:rsid w:val="294480F2"/>
    <w:rsid w:val="2950698C"/>
    <w:rsid w:val="29690D5C"/>
    <w:rsid w:val="298A898C"/>
    <w:rsid w:val="2996C141"/>
    <w:rsid w:val="29C6F858"/>
    <w:rsid w:val="2A0FCAC7"/>
    <w:rsid w:val="2A87104B"/>
    <w:rsid w:val="2AA71A01"/>
    <w:rsid w:val="2AC29438"/>
    <w:rsid w:val="2ADD2A25"/>
    <w:rsid w:val="2B3A7F28"/>
    <w:rsid w:val="2B88421B"/>
    <w:rsid w:val="2B92F12D"/>
    <w:rsid w:val="2B9A29C9"/>
    <w:rsid w:val="2BB14149"/>
    <w:rsid w:val="2BD055A0"/>
    <w:rsid w:val="2C323D2F"/>
    <w:rsid w:val="2C5F3AB1"/>
    <w:rsid w:val="2C6A200B"/>
    <w:rsid w:val="2C9C5009"/>
    <w:rsid w:val="2CC60064"/>
    <w:rsid w:val="2CDC43D6"/>
    <w:rsid w:val="2CF25D9F"/>
    <w:rsid w:val="2CF7D3B0"/>
    <w:rsid w:val="2D6D1DA2"/>
    <w:rsid w:val="2D7B48B4"/>
    <w:rsid w:val="2D947111"/>
    <w:rsid w:val="2DAA2B89"/>
    <w:rsid w:val="2E8BC21E"/>
    <w:rsid w:val="2E927DFA"/>
    <w:rsid w:val="2E92954E"/>
    <w:rsid w:val="2EE8E20B"/>
    <w:rsid w:val="2F04D2AF"/>
    <w:rsid w:val="2F19CCDA"/>
    <w:rsid w:val="2F1F345D"/>
    <w:rsid w:val="2F50F13E"/>
    <w:rsid w:val="2FCB9E9E"/>
    <w:rsid w:val="2FCDF67C"/>
    <w:rsid w:val="2FF6F544"/>
    <w:rsid w:val="303C8164"/>
    <w:rsid w:val="3041DE39"/>
    <w:rsid w:val="30448E17"/>
    <w:rsid w:val="305E4218"/>
    <w:rsid w:val="30932ABC"/>
    <w:rsid w:val="30A10ED4"/>
    <w:rsid w:val="30ACAF6D"/>
    <w:rsid w:val="30D7C50E"/>
    <w:rsid w:val="310D3636"/>
    <w:rsid w:val="3142E4C7"/>
    <w:rsid w:val="3150588E"/>
    <w:rsid w:val="31532944"/>
    <w:rsid w:val="315F33FC"/>
    <w:rsid w:val="31CCF39D"/>
    <w:rsid w:val="3233C5BF"/>
    <w:rsid w:val="32364FAC"/>
    <w:rsid w:val="3254827C"/>
    <w:rsid w:val="32C003E5"/>
    <w:rsid w:val="32D54563"/>
    <w:rsid w:val="32D7A531"/>
    <w:rsid w:val="32D7FD52"/>
    <w:rsid w:val="32E61BEF"/>
    <w:rsid w:val="33009A1E"/>
    <w:rsid w:val="332333F9"/>
    <w:rsid w:val="332D0028"/>
    <w:rsid w:val="342DB68E"/>
    <w:rsid w:val="34630277"/>
    <w:rsid w:val="347041DC"/>
    <w:rsid w:val="34985FCC"/>
    <w:rsid w:val="34FBC258"/>
    <w:rsid w:val="3504C6FE"/>
    <w:rsid w:val="35682723"/>
    <w:rsid w:val="35C1BD80"/>
    <w:rsid w:val="35C31FA5"/>
    <w:rsid w:val="35C80C8D"/>
    <w:rsid w:val="35C8B97F"/>
    <w:rsid w:val="35F0B147"/>
    <w:rsid w:val="361945ED"/>
    <w:rsid w:val="365BB840"/>
    <w:rsid w:val="368C7468"/>
    <w:rsid w:val="3690A24D"/>
    <w:rsid w:val="36B58073"/>
    <w:rsid w:val="36C36F3F"/>
    <w:rsid w:val="36F885F8"/>
    <w:rsid w:val="36FBDC1A"/>
    <w:rsid w:val="371AC201"/>
    <w:rsid w:val="373237E9"/>
    <w:rsid w:val="375514D2"/>
    <w:rsid w:val="375A8EEC"/>
    <w:rsid w:val="375F871A"/>
    <w:rsid w:val="37AB09CE"/>
    <w:rsid w:val="38333C38"/>
    <w:rsid w:val="387B715D"/>
    <w:rsid w:val="388C68D3"/>
    <w:rsid w:val="38A750C4"/>
    <w:rsid w:val="38AD66DC"/>
    <w:rsid w:val="38D723B8"/>
    <w:rsid w:val="38DEEEDF"/>
    <w:rsid w:val="38E79446"/>
    <w:rsid w:val="392EEBB6"/>
    <w:rsid w:val="395D16F3"/>
    <w:rsid w:val="39673039"/>
    <w:rsid w:val="397ACC17"/>
    <w:rsid w:val="39C2F925"/>
    <w:rsid w:val="3A00431A"/>
    <w:rsid w:val="3A0DEAD6"/>
    <w:rsid w:val="3A0F7B7B"/>
    <w:rsid w:val="3A747FED"/>
    <w:rsid w:val="3A9C38A4"/>
    <w:rsid w:val="3AC2F66E"/>
    <w:rsid w:val="3AE45804"/>
    <w:rsid w:val="3AFCE39D"/>
    <w:rsid w:val="3B09E59B"/>
    <w:rsid w:val="3B1BFC27"/>
    <w:rsid w:val="3B9D0480"/>
    <w:rsid w:val="3BD832F0"/>
    <w:rsid w:val="3C20FE11"/>
    <w:rsid w:val="3C5D3338"/>
    <w:rsid w:val="3C6F6A2E"/>
    <w:rsid w:val="3C76C0AC"/>
    <w:rsid w:val="3CCC5A8A"/>
    <w:rsid w:val="3CF403DF"/>
    <w:rsid w:val="3D13BEEC"/>
    <w:rsid w:val="3D2CECE6"/>
    <w:rsid w:val="3D3133DA"/>
    <w:rsid w:val="3D3C0789"/>
    <w:rsid w:val="3D773517"/>
    <w:rsid w:val="3DECE82E"/>
    <w:rsid w:val="3E549D28"/>
    <w:rsid w:val="3E9748A4"/>
    <w:rsid w:val="3E9B2FD3"/>
    <w:rsid w:val="3ED32EF0"/>
    <w:rsid w:val="3ED6FDE9"/>
    <w:rsid w:val="3F06505A"/>
    <w:rsid w:val="3F13106C"/>
    <w:rsid w:val="3F1460C9"/>
    <w:rsid w:val="3F429E43"/>
    <w:rsid w:val="3F46653C"/>
    <w:rsid w:val="3F4CAB45"/>
    <w:rsid w:val="3F56D650"/>
    <w:rsid w:val="3FD71E36"/>
    <w:rsid w:val="3FF04A63"/>
    <w:rsid w:val="40080034"/>
    <w:rsid w:val="400E7592"/>
    <w:rsid w:val="4037E93A"/>
    <w:rsid w:val="40485AC3"/>
    <w:rsid w:val="4064E6BC"/>
    <w:rsid w:val="409FFB44"/>
    <w:rsid w:val="40C5783F"/>
    <w:rsid w:val="40CA07E0"/>
    <w:rsid w:val="40FC27CE"/>
    <w:rsid w:val="411F5EEC"/>
    <w:rsid w:val="4137D23F"/>
    <w:rsid w:val="4139FD3F"/>
    <w:rsid w:val="417A02D4"/>
    <w:rsid w:val="417D6E99"/>
    <w:rsid w:val="4185C0C6"/>
    <w:rsid w:val="41AA8557"/>
    <w:rsid w:val="41B6FAD1"/>
    <w:rsid w:val="41FDC0C7"/>
    <w:rsid w:val="420B35FF"/>
    <w:rsid w:val="425B4A94"/>
    <w:rsid w:val="427C7753"/>
    <w:rsid w:val="4285263D"/>
    <w:rsid w:val="433C1102"/>
    <w:rsid w:val="435DBBAE"/>
    <w:rsid w:val="4378F86B"/>
    <w:rsid w:val="43869F92"/>
    <w:rsid w:val="439BF9DA"/>
    <w:rsid w:val="43A7989B"/>
    <w:rsid w:val="43AB00C9"/>
    <w:rsid w:val="43B739E7"/>
    <w:rsid w:val="43DCE74F"/>
    <w:rsid w:val="4403B3DE"/>
    <w:rsid w:val="443CC7AE"/>
    <w:rsid w:val="4467C940"/>
    <w:rsid w:val="44804922"/>
    <w:rsid w:val="4480872D"/>
    <w:rsid w:val="44938219"/>
    <w:rsid w:val="44A5FF93"/>
    <w:rsid w:val="44B4CE88"/>
    <w:rsid w:val="44ECD626"/>
    <w:rsid w:val="4518E062"/>
    <w:rsid w:val="453F949B"/>
    <w:rsid w:val="45A46BE9"/>
    <w:rsid w:val="45AEDFD7"/>
    <w:rsid w:val="45EF88EB"/>
    <w:rsid w:val="460B9D62"/>
    <w:rsid w:val="4624150B"/>
    <w:rsid w:val="463B7700"/>
    <w:rsid w:val="46405BBC"/>
    <w:rsid w:val="4648E1EF"/>
    <w:rsid w:val="46571A44"/>
    <w:rsid w:val="4657D9FD"/>
    <w:rsid w:val="46B378FA"/>
    <w:rsid w:val="4723059C"/>
    <w:rsid w:val="4737AD0B"/>
    <w:rsid w:val="47403C4A"/>
    <w:rsid w:val="47881084"/>
    <w:rsid w:val="47BEACAF"/>
    <w:rsid w:val="47CBB471"/>
    <w:rsid w:val="47D98BAC"/>
    <w:rsid w:val="47F3551E"/>
    <w:rsid w:val="48308D55"/>
    <w:rsid w:val="48914C27"/>
    <w:rsid w:val="48E1BB3C"/>
    <w:rsid w:val="48EAD6B7"/>
    <w:rsid w:val="496A60F8"/>
    <w:rsid w:val="4998E405"/>
    <w:rsid w:val="49B104B0"/>
    <w:rsid w:val="49BE0DC9"/>
    <w:rsid w:val="49F5FB9F"/>
    <w:rsid w:val="4A0A9B3C"/>
    <w:rsid w:val="4A21197D"/>
    <w:rsid w:val="4A65C501"/>
    <w:rsid w:val="4A77DD0C"/>
    <w:rsid w:val="4A80CC13"/>
    <w:rsid w:val="4AA7C698"/>
    <w:rsid w:val="4AAABBF0"/>
    <w:rsid w:val="4AD325EB"/>
    <w:rsid w:val="4AD7D46C"/>
    <w:rsid w:val="4B0AA8E9"/>
    <w:rsid w:val="4B372121"/>
    <w:rsid w:val="4B390989"/>
    <w:rsid w:val="4B4983EB"/>
    <w:rsid w:val="4B563C52"/>
    <w:rsid w:val="4B672C5E"/>
    <w:rsid w:val="4B75E7F0"/>
    <w:rsid w:val="4B8FC498"/>
    <w:rsid w:val="4B97F223"/>
    <w:rsid w:val="4BB9D154"/>
    <w:rsid w:val="4BE2DD5F"/>
    <w:rsid w:val="4C00CB19"/>
    <w:rsid w:val="4C36FDAB"/>
    <w:rsid w:val="4C3BE51D"/>
    <w:rsid w:val="4C3E3A24"/>
    <w:rsid w:val="4C553772"/>
    <w:rsid w:val="4C5DBB75"/>
    <w:rsid w:val="4CE3C293"/>
    <w:rsid w:val="4D05B36B"/>
    <w:rsid w:val="4D0E1F3A"/>
    <w:rsid w:val="4D75F6EC"/>
    <w:rsid w:val="4DBB09A8"/>
    <w:rsid w:val="4DECD8F3"/>
    <w:rsid w:val="4E0C71EF"/>
    <w:rsid w:val="4E1B3836"/>
    <w:rsid w:val="4E364A2D"/>
    <w:rsid w:val="4E3F5D7F"/>
    <w:rsid w:val="4E66B9EF"/>
    <w:rsid w:val="4EB92E0A"/>
    <w:rsid w:val="4EBB3933"/>
    <w:rsid w:val="4ED6E8F3"/>
    <w:rsid w:val="4EE93CAB"/>
    <w:rsid w:val="4F0E8245"/>
    <w:rsid w:val="4F3341D7"/>
    <w:rsid w:val="4F3C5B6B"/>
    <w:rsid w:val="4F5E37F1"/>
    <w:rsid w:val="4F67F913"/>
    <w:rsid w:val="4FE84411"/>
    <w:rsid w:val="50059114"/>
    <w:rsid w:val="501A4899"/>
    <w:rsid w:val="50495913"/>
    <w:rsid w:val="506814FA"/>
    <w:rsid w:val="5095DC06"/>
    <w:rsid w:val="509FBC70"/>
    <w:rsid w:val="50D39798"/>
    <w:rsid w:val="50E71E90"/>
    <w:rsid w:val="5111AB47"/>
    <w:rsid w:val="51317220"/>
    <w:rsid w:val="516BE3B4"/>
    <w:rsid w:val="516E9BA3"/>
    <w:rsid w:val="5170C04B"/>
    <w:rsid w:val="518FBF9F"/>
    <w:rsid w:val="51EE57B0"/>
    <w:rsid w:val="526EF879"/>
    <w:rsid w:val="528E91CF"/>
    <w:rsid w:val="52A6BD12"/>
    <w:rsid w:val="530EFE90"/>
    <w:rsid w:val="533A5DE3"/>
    <w:rsid w:val="5355F20D"/>
    <w:rsid w:val="5380F301"/>
    <w:rsid w:val="53DC0CF0"/>
    <w:rsid w:val="53DE5BEA"/>
    <w:rsid w:val="53E6CC07"/>
    <w:rsid w:val="5406E4D0"/>
    <w:rsid w:val="5407AA87"/>
    <w:rsid w:val="541EBF52"/>
    <w:rsid w:val="5497F5EB"/>
    <w:rsid w:val="54ADF61F"/>
    <w:rsid w:val="54C30623"/>
    <w:rsid w:val="5500619D"/>
    <w:rsid w:val="5530C011"/>
    <w:rsid w:val="5580A42A"/>
    <w:rsid w:val="5581DC22"/>
    <w:rsid w:val="55A4EAD8"/>
    <w:rsid w:val="55A58B29"/>
    <w:rsid w:val="55C6FC53"/>
    <w:rsid w:val="55F40FCF"/>
    <w:rsid w:val="561219EC"/>
    <w:rsid w:val="567199FE"/>
    <w:rsid w:val="56B52F2C"/>
    <w:rsid w:val="56D34538"/>
    <w:rsid w:val="56EE9742"/>
    <w:rsid w:val="56FE9609"/>
    <w:rsid w:val="570B5E56"/>
    <w:rsid w:val="5734A0C9"/>
    <w:rsid w:val="573AC6EC"/>
    <w:rsid w:val="57497DA0"/>
    <w:rsid w:val="5772747B"/>
    <w:rsid w:val="577B3552"/>
    <w:rsid w:val="57C3B8AB"/>
    <w:rsid w:val="584F20E4"/>
    <w:rsid w:val="58551F43"/>
    <w:rsid w:val="585CEEB6"/>
    <w:rsid w:val="586074F7"/>
    <w:rsid w:val="58F65607"/>
    <w:rsid w:val="58F728A3"/>
    <w:rsid w:val="5906049F"/>
    <w:rsid w:val="591D9AA9"/>
    <w:rsid w:val="5920E406"/>
    <w:rsid w:val="5961EE53"/>
    <w:rsid w:val="59697A85"/>
    <w:rsid w:val="5971C002"/>
    <w:rsid w:val="5997FFE9"/>
    <w:rsid w:val="59DCF6D8"/>
    <w:rsid w:val="59E2A431"/>
    <w:rsid w:val="59F35BB3"/>
    <w:rsid w:val="5A6A3A23"/>
    <w:rsid w:val="5A7398D8"/>
    <w:rsid w:val="5AA97DC5"/>
    <w:rsid w:val="5ACF6E78"/>
    <w:rsid w:val="5AF7CC6E"/>
    <w:rsid w:val="5B85523F"/>
    <w:rsid w:val="5BBB43E5"/>
    <w:rsid w:val="5BD04572"/>
    <w:rsid w:val="5BE939BE"/>
    <w:rsid w:val="5BEEB6BE"/>
    <w:rsid w:val="5C23929C"/>
    <w:rsid w:val="5C36D4DB"/>
    <w:rsid w:val="5C5BFC40"/>
    <w:rsid w:val="5C88389E"/>
    <w:rsid w:val="5C89A96C"/>
    <w:rsid w:val="5C9D8DB6"/>
    <w:rsid w:val="5CBA39EB"/>
    <w:rsid w:val="5CC2B760"/>
    <w:rsid w:val="5CE9A5C7"/>
    <w:rsid w:val="5D07E3E9"/>
    <w:rsid w:val="5D1464C9"/>
    <w:rsid w:val="5D3EE2F4"/>
    <w:rsid w:val="5D9584C3"/>
    <w:rsid w:val="5DB00596"/>
    <w:rsid w:val="5DC5A198"/>
    <w:rsid w:val="5DE6B680"/>
    <w:rsid w:val="5E0D8F29"/>
    <w:rsid w:val="5E204FFC"/>
    <w:rsid w:val="5E366307"/>
    <w:rsid w:val="5E36B8D5"/>
    <w:rsid w:val="5E3F3941"/>
    <w:rsid w:val="5E4EB242"/>
    <w:rsid w:val="5E714285"/>
    <w:rsid w:val="5E77649A"/>
    <w:rsid w:val="5EC7A1B7"/>
    <w:rsid w:val="5ED44AF3"/>
    <w:rsid w:val="5F10F95C"/>
    <w:rsid w:val="5F2CE0FB"/>
    <w:rsid w:val="5F5713A8"/>
    <w:rsid w:val="5F5D24EA"/>
    <w:rsid w:val="5F955CD1"/>
    <w:rsid w:val="5FA08932"/>
    <w:rsid w:val="5FB20BC6"/>
    <w:rsid w:val="5FB2D514"/>
    <w:rsid w:val="5FB5F8AB"/>
    <w:rsid w:val="5FB80B07"/>
    <w:rsid w:val="5FD68E1E"/>
    <w:rsid w:val="60681EAE"/>
    <w:rsid w:val="606C9EBF"/>
    <w:rsid w:val="60887877"/>
    <w:rsid w:val="60A9D2A6"/>
    <w:rsid w:val="610AC8C5"/>
    <w:rsid w:val="61130E6D"/>
    <w:rsid w:val="6128E7F8"/>
    <w:rsid w:val="6150EAEC"/>
    <w:rsid w:val="6164513F"/>
    <w:rsid w:val="6166F535"/>
    <w:rsid w:val="61962883"/>
    <w:rsid w:val="620FF6F9"/>
    <w:rsid w:val="622A8569"/>
    <w:rsid w:val="625EF55C"/>
    <w:rsid w:val="627AC45E"/>
    <w:rsid w:val="627D7993"/>
    <w:rsid w:val="62AA1D62"/>
    <w:rsid w:val="62B231CA"/>
    <w:rsid w:val="63017324"/>
    <w:rsid w:val="632EBC6E"/>
    <w:rsid w:val="636943C2"/>
    <w:rsid w:val="639C1393"/>
    <w:rsid w:val="639F68F8"/>
    <w:rsid w:val="63CED6DB"/>
    <w:rsid w:val="63ECDE30"/>
    <w:rsid w:val="63F7C5CD"/>
    <w:rsid w:val="63FC3BF7"/>
    <w:rsid w:val="642BAEA9"/>
    <w:rsid w:val="643801F7"/>
    <w:rsid w:val="64392FEC"/>
    <w:rsid w:val="643CBCBC"/>
    <w:rsid w:val="64441D62"/>
    <w:rsid w:val="646E822C"/>
    <w:rsid w:val="649F19A1"/>
    <w:rsid w:val="64AD94DB"/>
    <w:rsid w:val="64B14145"/>
    <w:rsid w:val="64BEDB69"/>
    <w:rsid w:val="64C4C2CD"/>
    <w:rsid w:val="64FA9888"/>
    <w:rsid w:val="6512884B"/>
    <w:rsid w:val="65624E4A"/>
    <w:rsid w:val="65E13849"/>
    <w:rsid w:val="65FDA69D"/>
    <w:rsid w:val="6615761C"/>
    <w:rsid w:val="66507D07"/>
    <w:rsid w:val="666880B4"/>
    <w:rsid w:val="666BA10E"/>
    <w:rsid w:val="666C9D2D"/>
    <w:rsid w:val="66715424"/>
    <w:rsid w:val="6676734E"/>
    <w:rsid w:val="6682D885"/>
    <w:rsid w:val="66990A05"/>
    <w:rsid w:val="66A34DA2"/>
    <w:rsid w:val="66B980A7"/>
    <w:rsid w:val="66EE6BAF"/>
    <w:rsid w:val="6707F8B3"/>
    <w:rsid w:val="67357A95"/>
    <w:rsid w:val="6740ABFE"/>
    <w:rsid w:val="67783A46"/>
    <w:rsid w:val="6806E48F"/>
    <w:rsid w:val="68370A3A"/>
    <w:rsid w:val="6863D4EB"/>
    <w:rsid w:val="686BB6DE"/>
    <w:rsid w:val="68AAA74E"/>
    <w:rsid w:val="68C27281"/>
    <w:rsid w:val="68C2FE7F"/>
    <w:rsid w:val="68D3C58B"/>
    <w:rsid w:val="68F83701"/>
    <w:rsid w:val="691A985D"/>
    <w:rsid w:val="697D0999"/>
    <w:rsid w:val="69933EC2"/>
    <w:rsid w:val="6A25D9A0"/>
    <w:rsid w:val="6A3DABCF"/>
    <w:rsid w:val="6A49F4B6"/>
    <w:rsid w:val="6A8F5261"/>
    <w:rsid w:val="6A93A587"/>
    <w:rsid w:val="6AA9D674"/>
    <w:rsid w:val="6ACB9302"/>
    <w:rsid w:val="6ACCC40D"/>
    <w:rsid w:val="6B0690BC"/>
    <w:rsid w:val="6B28DF2C"/>
    <w:rsid w:val="6B2D354A"/>
    <w:rsid w:val="6B3E7AF8"/>
    <w:rsid w:val="6B895745"/>
    <w:rsid w:val="6BBFBCB7"/>
    <w:rsid w:val="6BD88E13"/>
    <w:rsid w:val="6BE75270"/>
    <w:rsid w:val="6C30CDBC"/>
    <w:rsid w:val="6C42A65D"/>
    <w:rsid w:val="6C4B886F"/>
    <w:rsid w:val="6CBDBF21"/>
    <w:rsid w:val="6CE8FD0F"/>
    <w:rsid w:val="6D365C1A"/>
    <w:rsid w:val="6D45B399"/>
    <w:rsid w:val="6D4DAAA4"/>
    <w:rsid w:val="6D6E5092"/>
    <w:rsid w:val="6DCE0D46"/>
    <w:rsid w:val="6DD586C7"/>
    <w:rsid w:val="6DDCC002"/>
    <w:rsid w:val="6E1DB40E"/>
    <w:rsid w:val="6E1E4B86"/>
    <w:rsid w:val="6E46BD40"/>
    <w:rsid w:val="6E4F6AB8"/>
    <w:rsid w:val="6E4FE727"/>
    <w:rsid w:val="6E6E9397"/>
    <w:rsid w:val="6EB65FF8"/>
    <w:rsid w:val="6ED9D505"/>
    <w:rsid w:val="6F34023B"/>
    <w:rsid w:val="6F3ED064"/>
    <w:rsid w:val="6F5F6806"/>
    <w:rsid w:val="6F62C384"/>
    <w:rsid w:val="6FA68330"/>
    <w:rsid w:val="6FA77F4F"/>
    <w:rsid w:val="6FA84998"/>
    <w:rsid w:val="6FB00352"/>
    <w:rsid w:val="7040E19C"/>
    <w:rsid w:val="7054CE68"/>
    <w:rsid w:val="706AB1E0"/>
    <w:rsid w:val="70B33BAF"/>
    <w:rsid w:val="70FB3867"/>
    <w:rsid w:val="711DDA12"/>
    <w:rsid w:val="71A3E16D"/>
    <w:rsid w:val="71F818DA"/>
    <w:rsid w:val="71F8E4E2"/>
    <w:rsid w:val="730F7792"/>
    <w:rsid w:val="7319DEC1"/>
    <w:rsid w:val="73237F88"/>
    <w:rsid w:val="7338DDB4"/>
    <w:rsid w:val="739CBADD"/>
    <w:rsid w:val="739E10E3"/>
    <w:rsid w:val="73EA44F9"/>
    <w:rsid w:val="73FD38C1"/>
    <w:rsid w:val="741114A5"/>
    <w:rsid w:val="74375A9C"/>
    <w:rsid w:val="7455DF7B"/>
    <w:rsid w:val="7459BFA9"/>
    <w:rsid w:val="746D1D92"/>
    <w:rsid w:val="74A9C874"/>
    <w:rsid w:val="74C04C08"/>
    <w:rsid w:val="7541513C"/>
    <w:rsid w:val="7571431B"/>
    <w:rsid w:val="7574D189"/>
    <w:rsid w:val="75E88632"/>
    <w:rsid w:val="763D9832"/>
    <w:rsid w:val="76477CFB"/>
    <w:rsid w:val="7667E618"/>
    <w:rsid w:val="7689BB33"/>
    <w:rsid w:val="769835A2"/>
    <w:rsid w:val="76A63E57"/>
    <w:rsid w:val="76A84980"/>
    <w:rsid w:val="76CBE5CB"/>
    <w:rsid w:val="76D30908"/>
    <w:rsid w:val="76DBFB86"/>
    <w:rsid w:val="76EDE650"/>
    <w:rsid w:val="771A449B"/>
    <w:rsid w:val="77287DBB"/>
    <w:rsid w:val="77361B5C"/>
    <w:rsid w:val="776B2E36"/>
    <w:rsid w:val="77A09E50"/>
    <w:rsid w:val="77B31B4F"/>
    <w:rsid w:val="77D98249"/>
    <w:rsid w:val="77EA573B"/>
    <w:rsid w:val="77F7BAF4"/>
    <w:rsid w:val="784567BC"/>
    <w:rsid w:val="78484AF3"/>
    <w:rsid w:val="786EE45D"/>
    <w:rsid w:val="7873F9D0"/>
    <w:rsid w:val="78B62E38"/>
    <w:rsid w:val="78FAEFF0"/>
    <w:rsid w:val="790A7C1D"/>
    <w:rsid w:val="7917B120"/>
    <w:rsid w:val="793D7697"/>
    <w:rsid w:val="794EAAD4"/>
    <w:rsid w:val="7963D425"/>
    <w:rsid w:val="797C2960"/>
    <w:rsid w:val="797E6976"/>
    <w:rsid w:val="798448BC"/>
    <w:rsid w:val="79FD68BD"/>
    <w:rsid w:val="7A2F90C9"/>
    <w:rsid w:val="7A3C049E"/>
    <w:rsid w:val="7A41BFE1"/>
    <w:rsid w:val="7A556D71"/>
    <w:rsid w:val="7A5EF1FD"/>
    <w:rsid w:val="7A85F838"/>
    <w:rsid w:val="7A97275E"/>
    <w:rsid w:val="7AD0D7C3"/>
    <w:rsid w:val="7ADB060F"/>
    <w:rsid w:val="7B072E85"/>
    <w:rsid w:val="7B331A5C"/>
    <w:rsid w:val="7B367EF3"/>
    <w:rsid w:val="7B4E7765"/>
    <w:rsid w:val="7B82FDC6"/>
    <w:rsid w:val="7B9FBC90"/>
    <w:rsid w:val="7BA5732C"/>
    <w:rsid w:val="7BB22657"/>
    <w:rsid w:val="7BB2582D"/>
    <w:rsid w:val="7BDDA5B5"/>
    <w:rsid w:val="7BFD2B86"/>
    <w:rsid w:val="7C12F88B"/>
    <w:rsid w:val="7C26E916"/>
    <w:rsid w:val="7C3DEB0E"/>
    <w:rsid w:val="7C55E680"/>
    <w:rsid w:val="7C8EB92B"/>
    <w:rsid w:val="7CC634CD"/>
    <w:rsid w:val="7CCD18F4"/>
    <w:rsid w:val="7D3D5DF1"/>
    <w:rsid w:val="7D50B4AD"/>
    <w:rsid w:val="7D547CB4"/>
    <w:rsid w:val="7D624D1E"/>
    <w:rsid w:val="7D69D505"/>
    <w:rsid w:val="7D9EAE08"/>
    <w:rsid w:val="7DBEBC39"/>
    <w:rsid w:val="7DD17E78"/>
    <w:rsid w:val="7DECCF6F"/>
    <w:rsid w:val="7E0734B4"/>
    <w:rsid w:val="7E373C6F"/>
    <w:rsid w:val="7E5EBD63"/>
    <w:rsid w:val="7E69321F"/>
    <w:rsid w:val="7E82C7FC"/>
    <w:rsid w:val="7E8647AC"/>
    <w:rsid w:val="7E98BF57"/>
    <w:rsid w:val="7ED6C5DA"/>
    <w:rsid w:val="7F0C475F"/>
    <w:rsid w:val="7F335094"/>
    <w:rsid w:val="7F4B7CD2"/>
    <w:rsid w:val="7F513E4E"/>
    <w:rsid w:val="7F5DF6F8"/>
    <w:rsid w:val="7F76401B"/>
    <w:rsid w:val="7FC1E65D"/>
    <w:rsid w:val="7FC57763"/>
    <w:rsid w:val="7FE8E5C6"/>
    <w:rsid w:val="7FF26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A72D78"/>
  <w15:chartTrackingRefBased/>
  <w15:docId w15:val="{0F00CB56-1201-4EDA-A370-C052A928F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7BB"/>
    <w:pPr>
      <w:spacing w:after="0" w:line="240" w:lineRule="auto"/>
      <w:jc w:val="both"/>
    </w:pPr>
    <w:rPr>
      <w:rFonts w:ascii="Lato" w:hAnsi="Lato"/>
      <w:sz w:val="20"/>
      <w:szCs w:val="20"/>
      <w14:ligatures w14:val="standard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99338E"/>
    <w:pPr>
      <w:spacing w:before="360" w:after="180"/>
      <w:jc w:val="left"/>
      <w:outlineLvl w:val="0"/>
    </w:pPr>
    <w:rPr>
      <w:color w:val="0D133D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9338E"/>
    <w:pPr>
      <w:spacing w:before="240" w:after="120"/>
      <w:jc w:val="left"/>
      <w:outlineLvl w:val="1"/>
    </w:pPr>
    <w:rPr>
      <w:color w:val="5974D4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9338E"/>
    <w:pPr>
      <w:spacing w:before="240"/>
      <w:jc w:val="left"/>
      <w:outlineLvl w:val="2"/>
    </w:pPr>
    <w:rPr>
      <w:color w:val="5974D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1B2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9B4EAB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ED9F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4EAB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9D69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4EAB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4EAB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4EAB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338E"/>
    <w:rPr>
      <w:rFonts w:ascii="Lato" w:hAnsi="Lato"/>
      <w:color w:val="0D133D"/>
      <w:sz w:val="32"/>
      <w:szCs w:val="32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99338E"/>
    <w:rPr>
      <w:rFonts w:ascii="Lato" w:hAnsi="Lato"/>
      <w:color w:val="5974D4"/>
      <w:sz w:val="28"/>
      <w:szCs w:val="32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1878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784D"/>
  </w:style>
  <w:style w:type="paragraph" w:styleId="Footer">
    <w:name w:val="footer"/>
    <w:basedOn w:val="Normal"/>
    <w:link w:val="FooterChar"/>
    <w:uiPriority w:val="99"/>
    <w:unhideWhenUsed/>
    <w:rsid w:val="001878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784D"/>
  </w:style>
  <w:style w:type="paragraph" w:styleId="ListParagraph">
    <w:name w:val="List Paragraph"/>
    <w:basedOn w:val="Normal"/>
    <w:uiPriority w:val="34"/>
    <w:qFormat/>
    <w:rsid w:val="00482E4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4C3E40"/>
    <w:pPr>
      <w:spacing w:line="259" w:lineRule="auto"/>
      <w:outlineLvl w:val="9"/>
    </w:pPr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9338E"/>
    <w:rPr>
      <w:rFonts w:ascii="Lato" w:hAnsi="Lato"/>
      <w:color w:val="5974D4"/>
      <w:sz w:val="20"/>
      <w:szCs w:val="20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9"/>
    <w:rsid w:val="00E21B26"/>
    <w:rPr>
      <w:rFonts w:asciiTheme="majorHAnsi" w:eastAsiaTheme="majorEastAsia" w:hAnsiTheme="majorHAnsi" w:cstheme="majorBidi"/>
      <w:i/>
      <w:iCs/>
      <w:color w:val="ED9F00" w:themeColor="accent1" w:themeShade="BF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4EAB"/>
    <w:rPr>
      <w:rFonts w:asciiTheme="majorHAnsi" w:eastAsiaTheme="majorEastAsia" w:hAnsiTheme="majorHAnsi" w:cstheme="majorBidi"/>
      <w:color w:val="ED9F0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4EAB"/>
    <w:rPr>
      <w:rFonts w:asciiTheme="majorHAnsi" w:eastAsiaTheme="majorEastAsia" w:hAnsiTheme="majorHAnsi" w:cstheme="majorBidi"/>
      <w:color w:val="9D69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4EAB"/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4EAB"/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4EAB"/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411F3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1F3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1F3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11F3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semiHidden/>
    <w:rsid w:val="004C3E4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51261B"/>
    <w:rPr>
      <w:rFonts w:eastAsiaTheme="minorEastAsia"/>
      <w:lang w:val="en-US"/>
    </w:rPr>
  </w:style>
  <w:style w:type="character" w:styleId="PlaceholderText">
    <w:name w:val="Placeholder Text"/>
    <w:basedOn w:val="DefaultParagraphFont"/>
    <w:uiPriority w:val="99"/>
    <w:semiHidden/>
    <w:rsid w:val="00022B9E"/>
    <w:rPr>
      <w:color w:val="808080"/>
    </w:rPr>
  </w:style>
  <w:style w:type="table" w:styleId="TableGrid">
    <w:name w:val="Table Grid"/>
    <w:basedOn w:val="TableNormal"/>
    <w:uiPriority w:val="39"/>
    <w:rsid w:val="00BF5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BodyText"/>
    <w:link w:val="TitleChar"/>
    <w:uiPriority w:val="10"/>
    <w:qFormat/>
    <w:rsid w:val="0099338E"/>
    <w:pPr>
      <w:spacing w:before="240" w:after="480"/>
    </w:pPr>
    <w:rPr>
      <w:b/>
      <w:bCs/>
      <w:color w:val="0D133D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338E"/>
    <w:rPr>
      <w:rFonts w:ascii="Lato" w:hAnsi="Lato"/>
      <w:b/>
      <w:bCs/>
      <w:color w:val="0D133D"/>
      <w:sz w:val="44"/>
      <w:szCs w:val="52"/>
      <w14:ligatures w14:val="standard"/>
    </w:rPr>
  </w:style>
  <w:style w:type="paragraph" w:styleId="BodyText">
    <w:name w:val="Body Text"/>
    <w:basedOn w:val="Normal"/>
    <w:link w:val="BodyTextChar"/>
    <w:qFormat/>
    <w:rsid w:val="0099338E"/>
    <w:pPr>
      <w:jc w:val="left"/>
    </w:pPr>
  </w:style>
  <w:style w:type="character" w:customStyle="1" w:styleId="BodyTextChar">
    <w:name w:val="Body Text Char"/>
    <w:basedOn w:val="DefaultParagraphFont"/>
    <w:link w:val="BodyText"/>
    <w:rsid w:val="0099338E"/>
    <w:rPr>
      <w:rFonts w:ascii="Lato" w:hAnsi="Lato"/>
      <w:sz w:val="20"/>
      <w:szCs w:val="20"/>
      <w14:ligatures w14:val="standard"/>
    </w:rPr>
  </w:style>
  <w:style w:type="table" w:customStyle="1" w:styleId="RECtable1">
    <w:name w:val="REC_table1"/>
    <w:basedOn w:val="TableNormal"/>
    <w:uiPriority w:val="99"/>
    <w:rsid w:val="00A539E2"/>
    <w:pPr>
      <w:spacing w:after="0" w:line="240" w:lineRule="auto"/>
    </w:pPr>
    <w:rPr>
      <w:color w:val="141D60" w:themeColor="text1" w:themeTint="E6"/>
      <w:sz w:val="20"/>
    </w:rPr>
    <w:tblPr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Work Sans" w:hAnsi="Work Sans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  <w:style w:type="table" w:styleId="ListTable3-Accent2">
    <w:name w:val="List Table 3 Accent 2"/>
    <w:basedOn w:val="TableNormal"/>
    <w:uiPriority w:val="48"/>
    <w:rsid w:val="00A539E2"/>
    <w:pPr>
      <w:spacing w:after="0" w:line="240" w:lineRule="auto"/>
    </w:pPr>
    <w:tblPr>
      <w:tblStyleRowBandSize w:val="1"/>
      <w:tblStyleColBandSize w:val="1"/>
      <w:tblBorders>
        <w:top w:val="single" w:sz="4" w:space="0" w:color="FF68A7" w:themeColor="accent2"/>
        <w:left w:val="single" w:sz="4" w:space="0" w:color="FF68A7" w:themeColor="accent2"/>
        <w:bottom w:val="single" w:sz="4" w:space="0" w:color="FF68A7" w:themeColor="accent2"/>
        <w:right w:val="single" w:sz="4" w:space="0" w:color="FF68A7" w:themeColor="accent2"/>
      </w:tblBorders>
    </w:tblPr>
    <w:tblStylePr w:type="firstRow">
      <w:rPr>
        <w:b/>
        <w:bCs/>
        <w:color w:val="5974D4" w:themeColor="background1"/>
      </w:rPr>
      <w:tblPr/>
      <w:tcPr>
        <w:shd w:val="clear" w:color="auto" w:fill="FF68A7" w:themeFill="accent2"/>
      </w:tcPr>
    </w:tblStylePr>
    <w:tblStylePr w:type="lastRow">
      <w:rPr>
        <w:b/>
        <w:bCs/>
      </w:rPr>
      <w:tblPr/>
      <w:tcPr>
        <w:tcBorders>
          <w:top w:val="double" w:sz="4" w:space="0" w:color="FF68A7" w:themeColor="accent2"/>
        </w:tcBorders>
        <w:shd w:val="clear" w:color="auto" w:fill="5974D4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974D4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974D4" w:themeFill="background1"/>
      </w:tcPr>
    </w:tblStylePr>
    <w:tblStylePr w:type="band1Vert">
      <w:tblPr/>
      <w:tcPr>
        <w:tcBorders>
          <w:left w:val="single" w:sz="4" w:space="0" w:color="FF68A7" w:themeColor="accent2"/>
          <w:right w:val="single" w:sz="4" w:space="0" w:color="FF68A7" w:themeColor="accent2"/>
        </w:tcBorders>
      </w:tcPr>
    </w:tblStylePr>
    <w:tblStylePr w:type="band1Horz">
      <w:tblPr/>
      <w:tcPr>
        <w:tcBorders>
          <w:top w:val="single" w:sz="4" w:space="0" w:color="FF68A7" w:themeColor="accent2"/>
          <w:bottom w:val="single" w:sz="4" w:space="0" w:color="FF68A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8A7" w:themeColor="accent2"/>
          <w:left w:val="nil"/>
        </w:tcBorders>
      </w:tcPr>
    </w:tblStylePr>
    <w:tblStylePr w:type="swCell">
      <w:tblPr/>
      <w:tcPr>
        <w:tcBorders>
          <w:top w:val="double" w:sz="4" w:space="0" w:color="FF68A7" w:themeColor="accent2"/>
          <w:right w:val="nil"/>
        </w:tcBorders>
      </w:tcPr>
    </w:tblStylePr>
  </w:style>
  <w:style w:type="paragraph" w:customStyle="1" w:styleId="IntroductionTitle">
    <w:name w:val="Introduction Title"/>
    <w:next w:val="IntroductionParagraph"/>
    <w:qFormat/>
    <w:rsid w:val="00FF5998"/>
    <w:pPr>
      <w:spacing w:before="240" w:after="240"/>
    </w:pPr>
    <w:rPr>
      <w:rFonts w:ascii="Lato" w:hAnsi="Lato"/>
      <w:color w:val="5974D4"/>
      <w:sz w:val="32"/>
      <w:szCs w:val="32"/>
    </w:rPr>
  </w:style>
  <w:style w:type="paragraph" w:customStyle="1" w:styleId="IntroductionParagraph">
    <w:name w:val="Introduction Paragraph"/>
    <w:basedOn w:val="BodyText"/>
    <w:qFormat/>
    <w:rsid w:val="0099338E"/>
    <w:pPr>
      <w:spacing w:after="240" w:line="288" w:lineRule="auto"/>
      <w:ind w:left="567" w:right="567"/>
    </w:pPr>
    <w:rPr>
      <w:color w:val="5974D4"/>
      <w:sz w:val="24"/>
      <w:szCs w:val="24"/>
      <w:lang w:val="en"/>
    </w:rPr>
  </w:style>
  <w:style w:type="character" w:styleId="UnresolvedMention">
    <w:name w:val="Unresolved Mention"/>
    <w:basedOn w:val="DefaultParagraphFont"/>
    <w:uiPriority w:val="99"/>
    <w:semiHidden/>
    <w:unhideWhenUsed/>
    <w:rsid w:val="008E0C1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5870CF"/>
  </w:style>
  <w:style w:type="character" w:customStyle="1" w:styleId="CommentTextChar">
    <w:name w:val="Comment Text Char"/>
    <w:basedOn w:val="DefaultParagraphFont"/>
    <w:link w:val="CommentText"/>
    <w:uiPriority w:val="99"/>
    <w:rsid w:val="005870CF"/>
    <w:rPr>
      <w:rFonts w:ascii="Lato" w:hAnsi="Lato"/>
      <w:sz w:val="20"/>
      <w:szCs w:val="20"/>
      <w14:ligatures w14:val="standard"/>
    </w:rPr>
  </w:style>
  <w:style w:type="character" w:styleId="CommentReference">
    <w:name w:val="annotation reference"/>
    <w:basedOn w:val="DefaultParagraphFont"/>
    <w:uiPriority w:val="99"/>
    <w:semiHidden/>
    <w:unhideWhenUsed/>
    <w:rsid w:val="005870C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20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208B"/>
    <w:rPr>
      <w:rFonts w:ascii="Lato" w:hAnsi="Lato"/>
      <w:b/>
      <w:bCs/>
      <w:sz w:val="20"/>
      <w:szCs w:val="20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77ce1cad18d4464e" Type="http://schemas.microsoft.com/office/2019/09/relationships/intelligence" Target="intelligenc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-ni.gov.uk/special-recognition-payment-agency-worke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REC_Theme1">
  <a:themeElements>
    <a:clrScheme name="REC brand colours">
      <a:dk1>
        <a:srgbClr val="0D133D"/>
      </a:dk1>
      <a:lt1>
        <a:srgbClr val="5974D4"/>
      </a:lt1>
      <a:dk2>
        <a:srgbClr val="36BEAE"/>
      </a:dk2>
      <a:lt2>
        <a:srgbClr val="8C66D4"/>
      </a:lt2>
      <a:accent1>
        <a:srgbClr val="FFC03E"/>
      </a:accent1>
      <a:accent2>
        <a:srgbClr val="FF68A7"/>
      </a:accent2>
      <a:accent3>
        <a:srgbClr val="FF595D"/>
      </a:accent3>
      <a:accent4>
        <a:srgbClr val="FFFFFF"/>
      </a:accent4>
      <a:accent5>
        <a:srgbClr val="000000"/>
      </a:accent5>
      <a:accent6>
        <a:srgbClr val="000000"/>
      </a:accent6>
      <a:hlink>
        <a:srgbClr val="0563C1"/>
      </a:hlink>
      <a:folHlink>
        <a:srgbClr val="954F72"/>
      </a:folHlink>
    </a:clrScheme>
    <a:fontScheme name="REC custom theme fonts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784CE97322C4D99AED6924F02FE75" ma:contentTypeVersion="4" ma:contentTypeDescription="Create a new document." ma:contentTypeScope="" ma:versionID="f12b7cdfcc2e6b150a0856e6ec80c4fd">
  <xsd:schema xmlns:xsd="http://www.w3.org/2001/XMLSchema" xmlns:xs="http://www.w3.org/2001/XMLSchema" xmlns:p="http://schemas.microsoft.com/office/2006/metadata/properties" xmlns:ns3="2a88f00f-b0ab-4509-9915-75c516365edd" targetNamespace="http://schemas.microsoft.com/office/2006/metadata/properties" ma:root="true" ma:fieldsID="ebc7962c2bb81556b73935437a7116aa" ns3:_="">
    <xsd:import namespace="2a88f00f-b0ab-4509-9915-75c516365e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8f00f-b0ab-4509-9915-75c516365e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7228E7-27AD-4818-A1E4-4A05C2E2CD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54ED3A-BD6E-48CF-BD49-D1F2968CE2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8f00f-b0ab-4509-9915-75c516365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C1EE65-1D29-4847-B364-33B76FD2A9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1ABF9F-D4CF-40E2-9710-7BE94241E3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5</Words>
  <Characters>2653</Characters>
  <Application>Microsoft Office Word</Application>
  <DocSecurity>0</DocSecurity>
  <Lines>22</Lines>
  <Paragraphs>6</Paragraphs>
  <ScaleCrop>false</ScaleCrop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 Suchak</dc:creator>
  <cp:keywords/>
  <dc:description/>
  <cp:lastModifiedBy>Oisan Man</cp:lastModifiedBy>
  <cp:revision>2</cp:revision>
  <cp:lastPrinted>2019-11-22T09:49:00Z</cp:lastPrinted>
  <dcterms:created xsi:type="dcterms:W3CDTF">2021-12-21T12:25:00Z</dcterms:created>
  <dcterms:modified xsi:type="dcterms:W3CDTF">2021-12-21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784CE97322C4D99AED6924F02FE75</vt:lpwstr>
  </property>
  <property fmtid="{D5CDD505-2E9C-101B-9397-08002B2CF9AE}" pid="3" name="TaxKeyword">
    <vt:lpwstr/>
  </property>
</Properties>
</file>